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elacomgrade"/>
        <w:tblW w:w="0" w:type="auto"/>
        <w:jc w:val="center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49"/>
        <w:gridCol w:w="610"/>
        <w:gridCol w:w="610"/>
        <w:gridCol w:w="639"/>
        <w:gridCol w:w="639"/>
        <w:gridCol w:w="701"/>
        <w:gridCol w:w="639"/>
        <w:gridCol w:w="639"/>
        <w:gridCol w:w="639"/>
        <w:gridCol w:w="639"/>
      </w:tblGrid>
      <w:tr w:rsidR="00FE1459" w:rsidRPr="00670EC4" w14:paraId="21A68122" w14:textId="77777777" w:rsidTr="00A1210A">
        <w:trPr>
          <w:jc w:val="center"/>
        </w:trPr>
        <w:tc>
          <w:tcPr>
            <w:tcW w:w="2749" w:type="dxa"/>
            <w:vAlign w:val="center"/>
          </w:tcPr>
          <w:p w14:paraId="035978F5" w14:textId="4C1319AC" w:rsidR="00FE1459" w:rsidRPr="00670EC4" w:rsidRDefault="00A1210A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A1210A">
              <w:rPr>
                <w:sz w:val="24"/>
                <w:szCs w:val="24"/>
              </w:rPr>
              <w:t>Reference / Question</w:t>
            </w:r>
          </w:p>
        </w:tc>
        <w:tc>
          <w:tcPr>
            <w:tcW w:w="610" w:type="dxa"/>
            <w:vAlign w:val="center"/>
          </w:tcPr>
          <w:p w14:paraId="1A820388" w14:textId="77777777" w:rsidR="00FE1459" w:rsidRPr="00670EC4" w:rsidRDefault="00FE1459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sz w:val="24"/>
                <w:szCs w:val="24"/>
              </w:rPr>
              <w:t>1</w:t>
            </w:r>
          </w:p>
        </w:tc>
        <w:tc>
          <w:tcPr>
            <w:tcW w:w="610" w:type="dxa"/>
            <w:vAlign w:val="center"/>
          </w:tcPr>
          <w:p w14:paraId="08CE388C" w14:textId="77777777" w:rsidR="00FE1459" w:rsidRPr="00670EC4" w:rsidRDefault="00FE1459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sz w:val="24"/>
                <w:szCs w:val="24"/>
              </w:rPr>
              <w:t>2</w:t>
            </w:r>
          </w:p>
        </w:tc>
        <w:tc>
          <w:tcPr>
            <w:tcW w:w="639" w:type="dxa"/>
            <w:vAlign w:val="center"/>
          </w:tcPr>
          <w:p w14:paraId="6A5C18EA" w14:textId="77777777" w:rsidR="00FE1459" w:rsidRPr="00670EC4" w:rsidRDefault="00FE1459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sz w:val="24"/>
                <w:szCs w:val="24"/>
              </w:rPr>
              <w:t>3</w:t>
            </w:r>
          </w:p>
        </w:tc>
        <w:tc>
          <w:tcPr>
            <w:tcW w:w="639" w:type="dxa"/>
            <w:vAlign w:val="center"/>
          </w:tcPr>
          <w:p w14:paraId="6A34C2D7" w14:textId="77777777" w:rsidR="00FE1459" w:rsidRPr="00670EC4" w:rsidRDefault="00FE1459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sz w:val="24"/>
                <w:szCs w:val="24"/>
              </w:rPr>
              <w:t>4</w:t>
            </w:r>
          </w:p>
        </w:tc>
        <w:tc>
          <w:tcPr>
            <w:tcW w:w="701" w:type="dxa"/>
            <w:vAlign w:val="center"/>
          </w:tcPr>
          <w:p w14:paraId="05239949" w14:textId="77777777" w:rsidR="00FE1459" w:rsidRPr="00670EC4" w:rsidRDefault="00FE1459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sz w:val="24"/>
                <w:szCs w:val="24"/>
              </w:rPr>
              <w:t>5</w:t>
            </w:r>
          </w:p>
        </w:tc>
        <w:tc>
          <w:tcPr>
            <w:tcW w:w="639" w:type="dxa"/>
            <w:vAlign w:val="center"/>
          </w:tcPr>
          <w:p w14:paraId="41BC3D91" w14:textId="77777777" w:rsidR="00FE1459" w:rsidRPr="00670EC4" w:rsidRDefault="00FE1459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sz w:val="24"/>
                <w:szCs w:val="24"/>
              </w:rPr>
              <w:t>6</w:t>
            </w:r>
          </w:p>
        </w:tc>
        <w:tc>
          <w:tcPr>
            <w:tcW w:w="639" w:type="dxa"/>
            <w:vAlign w:val="center"/>
          </w:tcPr>
          <w:p w14:paraId="6D92B86B" w14:textId="77777777" w:rsidR="00FE1459" w:rsidRPr="00670EC4" w:rsidRDefault="00FE1459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sz w:val="24"/>
                <w:szCs w:val="24"/>
              </w:rPr>
              <w:t>7</w:t>
            </w:r>
          </w:p>
        </w:tc>
        <w:tc>
          <w:tcPr>
            <w:tcW w:w="639" w:type="dxa"/>
            <w:vAlign w:val="center"/>
          </w:tcPr>
          <w:p w14:paraId="30B9CB6C" w14:textId="77777777" w:rsidR="00FE1459" w:rsidRPr="00670EC4" w:rsidRDefault="00FE1459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sz w:val="24"/>
                <w:szCs w:val="24"/>
              </w:rPr>
              <w:t>8</w:t>
            </w:r>
          </w:p>
        </w:tc>
        <w:tc>
          <w:tcPr>
            <w:tcW w:w="639" w:type="dxa"/>
            <w:vAlign w:val="center"/>
          </w:tcPr>
          <w:p w14:paraId="62BDAD19" w14:textId="77777777" w:rsidR="00FE1459" w:rsidRPr="00670EC4" w:rsidRDefault="00FE1459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sz w:val="24"/>
                <w:szCs w:val="24"/>
              </w:rPr>
              <w:t>9</w:t>
            </w:r>
          </w:p>
        </w:tc>
      </w:tr>
      <w:tr w:rsidR="00FE1459" w:rsidRPr="00670EC4" w14:paraId="31A949DE" w14:textId="77777777" w:rsidTr="00A1210A">
        <w:trPr>
          <w:jc w:val="center"/>
        </w:trPr>
        <w:tc>
          <w:tcPr>
            <w:tcW w:w="2749" w:type="dxa"/>
            <w:vAlign w:val="center"/>
          </w:tcPr>
          <w:p w14:paraId="0BB4C228" w14:textId="77777777" w:rsidR="00FE1459" w:rsidRPr="00670EC4" w:rsidRDefault="00FE1459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sz w:val="24"/>
                <w:szCs w:val="24"/>
              </w:rPr>
              <w:t>Ginsberg et al. (2016)</w:t>
            </w:r>
          </w:p>
        </w:tc>
        <w:tc>
          <w:tcPr>
            <w:tcW w:w="610" w:type="dxa"/>
            <w:vAlign w:val="center"/>
          </w:tcPr>
          <w:p w14:paraId="308932FA" w14:textId="77777777" w:rsidR="00FE1459" w:rsidRPr="00670EC4" w:rsidRDefault="00FE1459" w:rsidP="00372D1C">
            <w:pPr>
              <w:spacing w:line="480" w:lineRule="auto"/>
              <w:jc w:val="center"/>
              <w:rPr>
                <w:noProof/>
              </w:rPr>
            </w:pPr>
            <w:r w:rsidRPr="00670EC4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5D2F234F" wp14:editId="746A862E">
                      <wp:simplePos x="0" y="0"/>
                      <wp:positionH relativeFrom="column">
                        <wp:posOffset>4445</wp:posOffset>
                      </wp:positionH>
                      <wp:positionV relativeFrom="paragraph">
                        <wp:posOffset>45720</wp:posOffset>
                      </wp:positionV>
                      <wp:extent cx="249555" cy="249555"/>
                      <wp:effectExtent l="19050" t="19050" r="0" b="17145"/>
                      <wp:wrapNone/>
                      <wp:docPr id="1165048747" name="Elips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9555" cy="24955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00"/>
                              </a:solidFill>
                              <a:ln w="38100" cap="flat" cmpd="sng" algn="ctr">
                                <a:solidFill>
                                  <a:srgbClr val="FFFFFF">
                                    <a:alpha val="0"/>
                                  </a:srgbClr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0C39ED7" w14:textId="77777777" w:rsidR="00FE1459" w:rsidRDefault="00FE1459" w:rsidP="00FE1459">
                                  <w:pPr>
                                    <w:jc w:val="center"/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  <w:t>!</w:t>
                                  </w:r>
                                </w:p>
                              </w:txbxContent>
                            </wps:txbx>
                            <wps:bodyPr vertOverflow="clip" horzOverflow="clip" lIns="12700" tIns="0" rIns="0" bIns="0" rtlCol="0" anchor="ctr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D2F234F" id="Elipse 7" o:spid="_x0000_s1026" style="position:absolute;left:0;text-align:left;margin-left:.35pt;margin-top:3.6pt;width:19.65pt;height:19.6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" fillcolor="yellow" strokecolor="white" strokeweight="3pt">
                      <v:stroke opacity="0" joinstyle="miter"/>
                      <v:textbox inset="1pt,0,0,0">
                        <w:txbxContent>
                          <w:p w14:paraId="50C39ED7" w14:textId="77777777" w:rsidR="00FE1459" w:rsidRDefault="00FE1459" w:rsidP="00FE1459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  <w:t>!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</w:tc>
        <w:tc>
          <w:tcPr>
            <w:tcW w:w="610" w:type="dxa"/>
            <w:vAlign w:val="center"/>
          </w:tcPr>
          <w:p w14:paraId="1A756E60" w14:textId="77777777" w:rsidR="00FE1459" w:rsidRPr="00670EC4" w:rsidRDefault="00FE1459" w:rsidP="00372D1C">
            <w:pPr>
              <w:spacing w:line="480" w:lineRule="auto"/>
              <w:jc w:val="center"/>
              <w:rPr>
                <w:noProof/>
              </w:rPr>
            </w:pPr>
            <w:r w:rsidRPr="00670EC4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35AA95E9" wp14:editId="6C45E794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45720</wp:posOffset>
                      </wp:positionV>
                      <wp:extent cx="249555" cy="249555"/>
                      <wp:effectExtent l="19050" t="19050" r="0" b="17145"/>
                      <wp:wrapNone/>
                      <wp:docPr id="123130640" name="Elips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9555" cy="24955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00"/>
                              </a:solidFill>
                              <a:ln w="38100" cap="flat" cmpd="sng" algn="ctr">
                                <a:solidFill>
                                  <a:srgbClr val="FFFFFF">
                                    <a:alpha val="0"/>
                                  </a:srgbClr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6192521" w14:textId="77777777" w:rsidR="00FE1459" w:rsidRDefault="00FE1459" w:rsidP="00FE1459">
                                  <w:pPr>
                                    <w:jc w:val="center"/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  <w:t>!</w:t>
                                  </w:r>
                                </w:p>
                              </w:txbxContent>
                            </wps:txbx>
                            <wps:bodyPr vertOverflow="clip" horzOverflow="clip" lIns="12700" tIns="0" rIns="0" bIns="0" rtlCol="0" anchor="ctr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5AA95E9" id="_x0000_s1027" style="position:absolute;left:0;text-align:left;margin-left:-.05pt;margin-top:3.6pt;width:19.65pt;height:19.6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" fillcolor="yellow" strokecolor="white" strokeweight="3pt">
                      <v:stroke opacity="0" joinstyle="miter"/>
                      <v:textbox inset="1pt,0,0,0">
                        <w:txbxContent>
                          <w:p w14:paraId="66192521" w14:textId="77777777" w:rsidR="00FE1459" w:rsidRDefault="00FE1459" w:rsidP="00FE1459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  <w:t>!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</w:tc>
        <w:tc>
          <w:tcPr>
            <w:tcW w:w="639" w:type="dxa"/>
            <w:vAlign w:val="center"/>
          </w:tcPr>
          <w:p w14:paraId="26180C47" w14:textId="77777777" w:rsidR="00FE1459" w:rsidRPr="00670EC4" w:rsidRDefault="00FE1459" w:rsidP="00372D1C">
            <w:pPr>
              <w:spacing w:line="480" w:lineRule="auto"/>
              <w:jc w:val="center"/>
              <w:rPr>
                <w:noProof/>
              </w:rPr>
            </w:pPr>
            <w:r w:rsidRPr="00670EC4">
              <w:rPr>
                <w:noProof/>
              </w:rPr>
              <mc:AlternateContent>
                <mc:Choice Requires="wps">
                  <w:drawing>
                    <wp:inline distT="0" distB="0" distL="0" distR="0" wp14:anchorId="50D21419" wp14:editId="2659DC53">
                      <wp:extent cx="249936" cy="249936"/>
                      <wp:effectExtent l="19050" t="19050" r="0" b="17145"/>
                      <wp:docPr id="256301338" name="Elips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9936" cy="249936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FF00"/>
                              </a:solidFill>
                              <a:ln w="38100" cap="flat" cmpd="sng" algn="ctr">
                                <a:solidFill>
                                  <a:srgbClr val="FFFFFF">
                                    <a:alpha val="0"/>
                                  </a:srgbClr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EFEA732" w14:textId="77777777" w:rsidR="00FE1459" w:rsidRDefault="00FE1459" w:rsidP="00FE1459">
                                  <w:pPr>
                                    <w:jc w:val="center"/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</w:rPr>
                                    <w:t>+</w:t>
                                  </w:r>
                                </w:p>
                              </w:txbxContent>
                            </wps:txbx>
                            <wps:bodyPr vertOverflow="clip" horzOverflow="clip" lIns="12700" tIns="0" rIns="0" bIns="0"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50D21419" id="Elipse 2" o:spid="_x0000_s1028" style="width:19.7pt;height:19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" fillcolor="lime" strokecolor="white" strokeweight="3pt">
                      <v:stroke opacity="0" joinstyle="miter"/>
                      <v:textbox inset="1pt,0,0,0">
                        <w:txbxContent>
                          <w:p w14:paraId="6EFEA732" w14:textId="77777777" w:rsidR="00FE1459" w:rsidRDefault="00FE1459" w:rsidP="00FE1459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</w:rPr>
                              <w:t>+</w:t>
                            </w: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639" w:type="dxa"/>
            <w:vAlign w:val="center"/>
          </w:tcPr>
          <w:p w14:paraId="039BCA80" w14:textId="77777777" w:rsidR="00FE1459" w:rsidRPr="00670EC4" w:rsidRDefault="00FE1459" w:rsidP="00372D1C">
            <w:pPr>
              <w:spacing w:line="480" w:lineRule="auto"/>
              <w:jc w:val="center"/>
              <w:rPr>
                <w:noProof/>
              </w:rPr>
            </w:pPr>
            <w:r w:rsidRPr="00670EC4">
              <w:rPr>
                <w:noProof/>
              </w:rPr>
              <mc:AlternateContent>
                <mc:Choice Requires="wps">
                  <w:drawing>
                    <wp:inline distT="0" distB="0" distL="0" distR="0" wp14:anchorId="60661C70" wp14:editId="485DEF0C">
                      <wp:extent cx="249936" cy="249936"/>
                      <wp:effectExtent l="19050" t="19050" r="0" b="17145"/>
                      <wp:docPr id="212312140" name="Elips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9936" cy="249936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FF00"/>
                              </a:solidFill>
                              <a:ln w="38100" cap="flat" cmpd="sng" algn="ctr">
                                <a:solidFill>
                                  <a:srgbClr val="FFFFFF">
                                    <a:alpha val="0"/>
                                  </a:srgbClr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A0FE8D5" w14:textId="77777777" w:rsidR="00FE1459" w:rsidRDefault="00FE1459" w:rsidP="00FE1459">
                                  <w:pPr>
                                    <w:jc w:val="center"/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</w:rPr>
                                    <w:t>+</w:t>
                                  </w:r>
                                </w:p>
                              </w:txbxContent>
                            </wps:txbx>
                            <wps:bodyPr vertOverflow="clip" horzOverflow="clip" lIns="12700" tIns="0" rIns="0" bIns="0"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0661C70" id="_x0000_s1029" style="width:19.7pt;height:19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" fillcolor="lime" strokecolor="white" strokeweight="3pt">
                      <v:stroke opacity="0" joinstyle="miter"/>
                      <v:textbox inset="1pt,0,0,0">
                        <w:txbxContent>
                          <w:p w14:paraId="3A0FE8D5" w14:textId="77777777" w:rsidR="00FE1459" w:rsidRDefault="00FE1459" w:rsidP="00FE1459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</w:rPr>
                              <w:t>+</w:t>
                            </w: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701" w:type="dxa"/>
            <w:vAlign w:val="center"/>
          </w:tcPr>
          <w:p w14:paraId="0AB447A7" w14:textId="77777777" w:rsidR="00FE1459" w:rsidRPr="00670EC4" w:rsidRDefault="00FE1459" w:rsidP="00372D1C">
            <w:pPr>
              <w:spacing w:line="480" w:lineRule="auto"/>
              <w:jc w:val="center"/>
              <w:rPr>
                <w:noProof/>
              </w:rPr>
            </w:pPr>
            <w:r w:rsidRPr="00670EC4">
              <w:rPr>
                <w:noProof/>
              </w:rPr>
              <mc:AlternateContent>
                <mc:Choice Requires="wps">
                  <w:drawing>
                    <wp:inline distT="0" distB="0" distL="0" distR="0" wp14:anchorId="56A86A96" wp14:editId="160DE46C">
                      <wp:extent cx="249936" cy="249936"/>
                      <wp:effectExtent l="19050" t="19050" r="0" b="17145"/>
                      <wp:docPr id="692603913" name="Elips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9936" cy="249936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FF00"/>
                              </a:solidFill>
                              <a:ln w="38100" cap="flat" cmpd="sng" algn="ctr">
                                <a:solidFill>
                                  <a:srgbClr val="FFFFFF">
                                    <a:alpha val="0"/>
                                  </a:srgbClr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8C13888" w14:textId="77777777" w:rsidR="00FE1459" w:rsidRDefault="00FE1459" w:rsidP="00FE1459">
                                  <w:pPr>
                                    <w:jc w:val="center"/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</w:rPr>
                                    <w:t>+</w:t>
                                  </w:r>
                                </w:p>
                              </w:txbxContent>
                            </wps:txbx>
                            <wps:bodyPr vertOverflow="clip" horzOverflow="clip" lIns="12700" tIns="0" rIns="0" bIns="0"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56A86A96" id="_x0000_s1030" style="width:19.7pt;height:19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" fillcolor="lime" strokecolor="white" strokeweight="3pt">
                      <v:stroke opacity="0" joinstyle="miter"/>
                      <v:textbox inset="1pt,0,0,0">
                        <w:txbxContent>
                          <w:p w14:paraId="08C13888" w14:textId="77777777" w:rsidR="00FE1459" w:rsidRDefault="00FE1459" w:rsidP="00FE1459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</w:rPr>
                              <w:t>+</w:t>
                            </w: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639" w:type="dxa"/>
            <w:vAlign w:val="center"/>
          </w:tcPr>
          <w:p w14:paraId="412D7928" w14:textId="77777777" w:rsidR="00FE1459" w:rsidRPr="00670EC4" w:rsidRDefault="00FE1459" w:rsidP="00372D1C">
            <w:pPr>
              <w:spacing w:line="480" w:lineRule="auto"/>
              <w:jc w:val="center"/>
              <w:rPr>
                <w:noProof/>
              </w:rPr>
            </w:pPr>
            <w:r w:rsidRPr="00670EC4">
              <w:rPr>
                <w:noProof/>
              </w:rPr>
              <mc:AlternateContent>
                <mc:Choice Requires="wps">
                  <w:drawing>
                    <wp:inline distT="0" distB="0" distL="0" distR="0" wp14:anchorId="2E00B43D" wp14:editId="6C0F5A0E">
                      <wp:extent cx="249936" cy="249936"/>
                      <wp:effectExtent l="19050" t="19050" r="0" b="17145"/>
                      <wp:docPr id="28675710" name="Elips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9936" cy="249936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FF00"/>
                              </a:solidFill>
                              <a:ln w="38100" cap="flat" cmpd="sng" algn="ctr">
                                <a:solidFill>
                                  <a:srgbClr val="FFFFFF">
                                    <a:alpha val="0"/>
                                  </a:srgbClr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FECAC9B" w14:textId="77777777" w:rsidR="00FE1459" w:rsidRDefault="00FE1459" w:rsidP="00FE1459">
                                  <w:pPr>
                                    <w:jc w:val="center"/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</w:rPr>
                                    <w:t>+</w:t>
                                  </w:r>
                                </w:p>
                              </w:txbxContent>
                            </wps:txbx>
                            <wps:bodyPr vertOverflow="clip" horzOverflow="clip" lIns="12700" tIns="0" rIns="0" bIns="0"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2E00B43D" id="_x0000_s1031" style="width:19.7pt;height:19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" fillcolor="lime" strokecolor="white" strokeweight="3pt">
                      <v:stroke opacity="0" joinstyle="miter"/>
                      <v:textbox inset="1pt,0,0,0">
                        <w:txbxContent>
                          <w:p w14:paraId="2FECAC9B" w14:textId="77777777" w:rsidR="00FE1459" w:rsidRDefault="00FE1459" w:rsidP="00FE1459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</w:rPr>
                              <w:t>+</w:t>
                            </w: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639" w:type="dxa"/>
            <w:vAlign w:val="center"/>
          </w:tcPr>
          <w:p w14:paraId="088DC2CF" w14:textId="77777777" w:rsidR="00FE1459" w:rsidRPr="00670EC4" w:rsidRDefault="00FE1459" w:rsidP="00372D1C">
            <w:pPr>
              <w:spacing w:line="480" w:lineRule="auto"/>
              <w:jc w:val="center"/>
              <w:rPr>
                <w:noProof/>
              </w:rPr>
            </w:pPr>
            <w:r w:rsidRPr="00670EC4">
              <w:rPr>
                <w:noProof/>
              </w:rPr>
              <mc:AlternateContent>
                <mc:Choice Requires="wps">
                  <w:drawing>
                    <wp:inline distT="0" distB="0" distL="0" distR="0" wp14:anchorId="23FEB962" wp14:editId="7E1AA676">
                      <wp:extent cx="249936" cy="249936"/>
                      <wp:effectExtent l="19050" t="19050" r="0" b="17145"/>
                      <wp:docPr id="592775305" name="Elips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9936" cy="249936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FF00"/>
                              </a:solidFill>
                              <a:ln w="38100" cap="flat" cmpd="sng" algn="ctr">
                                <a:solidFill>
                                  <a:srgbClr val="FFFFFF">
                                    <a:alpha val="0"/>
                                  </a:srgbClr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28A4CC1" w14:textId="77777777" w:rsidR="00FE1459" w:rsidRDefault="00FE1459" w:rsidP="00FE1459">
                                  <w:pPr>
                                    <w:jc w:val="center"/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</w:rPr>
                                    <w:t>+</w:t>
                                  </w:r>
                                </w:p>
                              </w:txbxContent>
                            </wps:txbx>
                            <wps:bodyPr vertOverflow="clip" horzOverflow="clip" lIns="12700" tIns="0" rIns="0" bIns="0"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23FEB962" id="_x0000_s1032" style="width:19.7pt;height:19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" fillcolor="lime" strokecolor="white" strokeweight="3pt">
                      <v:stroke opacity="0" joinstyle="miter"/>
                      <v:textbox inset="1pt,0,0,0">
                        <w:txbxContent>
                          <w:p w14:paraId="028A4CC1" w14:textId="77777777" w:rsidR="00FE1459" w:rsidRDefault="00FE1459" w:rsidP="00FE1459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</w:rPr>
                              <w:t>+</w:t>
                            </w: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639" w:type="dxa"/>
            <w:vAlign w:val="center"/>
          </w:tcPr>
          <w:p w14:paraId="4177396B" w14:textId="77777777" w:rsidR="00FE1459" w:rsidRPr="00670EC4" w:rsidRDefault="00FE1459" w:rsidP="00372D1C">
            <w:pPr>
              <w:spacing w:line="480" w:lineRule="auto"/>
              <w:jc w:val="center"/>
              <w:rPr>
                <w:noProof/>
              </w:rPr>
            </w:pPr>
            <w:r w:rsidRPr="00670EC4">
              <w:rPr>
                <w:noProof/>
              </w:rPr>
              <mc:AlternateContent>
                <mc:Choice Requires="wps">
                  <w:drawing>
                    <wp:inline distT="0" distB="0" distL="0" distR="0" wp14:anchorId="5F70F01B" wp14:editId="0AB823BD">
                      <wp:extent cx="249936" cy="249936"/>
                      <wp:effectExtent l="19050" t="19050" r="0" b="17145"/>
                      <wp:docPr id="1144975927" name="Elips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9936" cy="249936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FF00"/>
                              </a:solidFill>
                              <a:ln w="38100" cap="flat" cmpd="sng" algn="ctr">
                                <a:solidFill>
                                  <a:srgbClr val="FFFFFF">
                                    <a:alpha val="0"/>
                                  </a:srgbClr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5DE06E3" w14:textId="77777777" w:rsidR="00FE1459" w:rsidRDefault="00FE1459" w:rsidP="00FE1459">
                                  <w:pPr>
                                    <w:jc w:val="center"/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</w:rPr>
                                    <w:t>+</w:t>
                                  </w:r>
                                </w:p>
                              </w:txbxContent>
                            </wps:txbx>
                            <wps:bodyPr vertOverflow="clip" horzOverflow="clip" lIns="12700" tIns="0" rIns="0" bIns="0"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5F70F01B" id="_x0000_s1033" style="width:19.7pt;height:19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" fillcolor="lime" strokecolor="white" strokeweight="3pt">
                      <v:stroke opacity="0" joinstyle="miter"/>
                      <v:textbox inset="1pt,0,0,0">
                        <w:txbxContent>
                          <w:p w14:paraId="75DE06E3" w14:textId="77777777" w:rsidR="00FE1459" w:rsidRDefault="00FE1459" w:rsidP="00FE1459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</w:rPr>
                              <w:t>+</w:t>
                            </w: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639" w:type="dxa"/>
            <w:vAlign w:val="center"/>
          </w:tcPr>
          <w:p w14:paraId="15E29CE2" w14:textId="77777777" w:rsidR="00FE1459" w:rsidRPr="00670EC4" w:rsidRDefault="00FE1459" w:rsidP="00372D1C">
            <w:pPr>
              <w:spacing w:line="480" w:lineRule="auto"/>
              <w:jc w:val="center"/>
              <w:rPr>
                <w:noProof/>
              </w:rPr>
            </w:pPr>
            <w:r w:rsidRPr="00670EC4">
              <w:rPr>
                <w:noProof/>
              </w:rPr>
              <mc:AlternateContent>
                <mc:Choice Requires="wps">
                  <w:drawing>
                    <wp:inline distT="0" distB="0" distL="0" distR="0" wp14:anchorId="553FBAAA" wp14:editId="08E8DDA8">
                      <wp:extent cx="249936" cy="249936"/>
                      <wp:effectExtent l="19050" t="19050" r="0" b="17145"/>
                      <wp:docPr id="846328699" name="Elips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9936" cy="249936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FF00"/>
                              </a:solidFill>
                              <a:ln w="38100" cap="flat" cmpd="sng" algn="ctr">
                                <a:solidFill>
                                  <a:srgbClr val="FFFFFF">
                                    <a:alpha val="0"/>
                                  </a:srgbClr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2775FC4" w14:textId="77777777" w:rsidR="00FE1459" w:rsidRDefault="00FE1459" w:rsidP="00FE1459">
                                  <w:pPr>
                                    <w:jc w:val="center"/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</w:rPr>
                                    <w:t>+</w:t>
                                  </w:r>
                                </w:p>
                              </w:txbxContent>
                            </wps:txbx>
                            <wps:bodyPr vertOverflow="clip" horzOverflow="clip" lIns="12700" tIns="0" rIns="0" bIns="0"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553FBAAA" id="_x0000_s1034" style="width:19.7pt;height:19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" fillcolor="lime" strokecolor="white" strokeweight="3pt">
                      <v:stroke opacity="0" joinstyle="miter"/>
                      <v:textbox inset="1pt,0,0,0">
                        <w:txbxContent>
                          <w:p w14:paraId="62775FC4" w14:textId="77777777" w:rsidR="00FE1459" w:rsidRDefault="00FE1459" w:rsidP="00FE1459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</w:rPr>
                              <w:t>+</w:t>
                            </w: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</w:tr>
      <w:tr w:rsidR="00FE1459" w:rsidRPr="00670EC4" w14:paraId="76236524" w14:textId="77777777" w:rsidTr="00A1210A">
        <w:trPr>
          <w:jc w:val="center"/>
        </w:trPr>
        <w:tc>
          <w:tcPr>
            <w:tcW w:w="2749" w:type="dxa"/>
            <w:vAlign w:val="center"/>
          </w:tcPr>
          <w:p w14:paraId="4683933A" w14:textId="77777777" w:rsidR="00FE1459" w:rsidRPr="00670EC4" w:rsidRDefault="00FE1459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sz w:val="24"/>
                <w:szCs w:val="24"/>
              </w:rPr>
              <w:t>Bellinga et al. (2017)</w:t>
            </w:r>
          </w:p>
        </w:tc>
        <w:tc>
          <w:tcPr>
            <w:tcW w:w="610" w:type="dxa"/>
            <w:vAlign w:val="center"/>
          </w:tcPr>
          <w:p w14:paraId="40B40025" w14:textId="77777777" w:rsidR="00FE1459" w:rsidRPr="00670EC4" w:rsidRDefault="00FE1459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688C3DF6" wp14:editId="6731EE97">
                      <wp:simplePos x="0" y="0"/>
                      <wp:positionH relativeFrom="column">
                        <wp:posOffset>-5715</wp:posOffset>
                      </wp:positionH>
                      <wp:positionV relativeFrom="paragraph">
                        <wp:posOffset>69215</wp:posOffset>
                      </wp:positionV>
                      <wp:extent cx="249555" cy="249555"/>
                      <wp:effectExtent l="19050" t="19050" r="0" b="17145"/>
                      <wp:wrapNone/>
                      <wp:docPr id="943844326" name="Elips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9555" cy="24955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00"/>
                              </a:solidFill>
                              <a:ln w="38100" cap="flat" cmpd="sng" algn="ctr">
                                <a:solidFill>
                                  <a:srgbClr val="FFFFFF">
                                    <a:alpha val="0"/>
                                  </a:srgbClr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1055DC8F" w14:textId="77777777" w:rsidR="00FE1459" w:rsidRDefault="00FE1459" w:rsidP="00FE1459">
                                  <w:pPr>
                                    <w:jc w:val="center"/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  <w:t>!</w:t>
                                  </w:r>
                                </w:p>
                              </w:txbxContent>
                            </wps:txbx>
                            <wps:bodyPr vertOverflow="clip" horzOverflow="clip" lIns="12700" tIns="0" rIns="0" bIns="0" rtlCol="0" anchor="ctr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88C3DF6" id="_x0000_s1035" style="position:absolute;left:0;text-align:left;margin-left:-.45pt;margin-top:5.45pt;width:19.65pt;height:19.6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" fillcolor="yellow" strokecolor="white" strokeweight="3pt">
                      <v:stroke opacity="0" joinstyle="miter"/>
                      <v:textbox inset="1pt,0,0,0">
                        <w:txbxContent>
                          <w:p w14:paraId="1055DC8F" w14:textId="77777777" w:rsidR="00FE1459" w:rsidRDefault="00FE1459" w:rsidP="00FE1459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  <w:t>!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</w:tc>
        <w:tc>
          <w:tcPr>
            <w:tcW w:w="610" w:type="dxa"/>
            <w:vAlign w:val="center"/>
          </w:tcPr>
          <w:p w14:paraId="547670BE" w14:textId="77777777" w:rsidR="00FE1459" w:rsidRPr="00670EC4" w:rsidRDefault="00FE1459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019B0A19" wp14:editId="33DF227F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20955</wp:posOffset>
                      </wp:positionV>
                      <wp:extent cx="249555" cy="249555"/>
                      <wp:effectExtent l="19050" t="19050" r="0" b="17145"/>
                      <wp:wrapNone/>
                      <wp:docPr id="1573498125" name="Elips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9555" cy="24955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00"/>
                              </a:solidFill>
                              <a:ln w="38100" cap="flat" cmpd="sng" algn="ctr">
                                <a:solidFill>
                                  <a:srgbClr val="FFFFFF">
                                    <a:alpha val="0"/>
                                  </a:srgbClr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2B4BAF7" w14:textId="77777777" w:rsidR="00FE1459" w:rsidRDefault="00FE1459" w:rsidP="00FE1459">
                                  <w:pPr>
                                    <w:jc w:val="center"/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  <w:t>!</w:t>
                                  </w:r>
                                </w:p>
                              </w:txbxContent>
                            </wps:txbx>
                            <wps:bodyPr vertOverflow="clip" horzOverflow="clip" lIns="12700" tIns="0" rIns="0" bIns="0" rtlCol="0" anchor="ctr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19B0A19" id="_x0000_s1036" style="position:absolute;left:0;text-align:left;margin-left:0;margin-top:1.65pt;width:19.65pt;height:19.6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" fillcolor="yellow" strokecolor="white" strokeweight="3pt">
                      <v:stroke opacity="0" joinstyle="miter"/>
                      <v:textbox inset="1pt,0,0,0">
                        <w:txbxContent>
                          <w:p w14:paraId="62B4BAF7" w14:textId="77777777" w:rsidR="00FE1459" w:rsidRDefault="00FE1459" w:rsidP="00FE1459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  <w:t>!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</w:tc>
        <w:tc>
          <w:tcPr>
            <w:tcW w:w="639" w:type="dxa"/>
            <w:vAlign w:val="center"/>
          </w:tcPr>
          <w:p w14:paraId="5ED0190A" w14:textId="77777777" w:rsidR="00FE1459" w:rsidRPr="00670EC4" w:rsidRDefault="00FE1459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noProof/>
              </w:rPr>
              <mc:AlternateContent>
                <mc:Choice Requires="wps">
                  <w:drawing>
                    <wp:inline distT="0" distB="0" distL="0" distR="0" wp14:anchorId="123B2B92" wp14:editId="03033F52">
                      <wp:extent cx="249936" cy="249936"/>
                      <wp:effectExtent l="19050" t="19050" r="0" b="17145"/>
                      <wp:docPr id="1332614514" name="Elips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9936" cy="249936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FF00"/>
                              </a:solidFill>
                              <a:ln w="38100" cap="flat" cmpd="sng" algn="ctr">
                                <a:solidFill>
                                  <a:srgbClr val="FFFFFF">
                                    <a:alpha val="0"/>
                                  </a:srgbClr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19A17F0C" w14:textId="77777777" w:rsidR="00FE1459" w:rsidRDefault="00FE1459" w:rsidP="00FE1459">
                                  <w:pPr>
                                    <w:jc w:val="center"/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</w:rPr>
                                    <w:t>+</w:t>
                                  </w:r>
                                </w:p>
                              </w:txbxContent>
                            </wps:txbx>
                            <wps:bodyPr vertOverflow="clip" horzOverflow="clip" lIns="12700" tIns="0" rIns="0" bIns="0"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123B2B92" id="_x0000_s1037" style="width:19.7pt;height:19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" fillcolor="lime" strokecolor="white" strokeweight="3pt">
                      <v:stroke opacity="0" joinstyle="miter"/>
                      <v:textbox inset="1pt,0,0,0">
                        <w:txbxContent>
                          <w:p w14:paraId="19A17F0C" w14:textId="77777777" w:rsidR="00FE1459" w:rsidRDefault="00FE1459" w:rsidP="00FE1459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</w:rPr>
                              <w:t>+</w:t>
                            </w: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639" w:type="dxa"/>
            <w:vAlign w:val="center"/>
          </w:tcPr>
          <w:p w14:paraId="705D83AD" w14:textId="77777777" w:rsidR="00FE1459" w:rsidRPr="00670EC4" w:rsidRDefault="00FE1459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noProof/>
              </w:rPr>
              <mc:AlternateContent>
                <mc:Choice Requires="wps">
                  <w:drawing>
                    <wp:inline distT="0" distB="0" distL="0" distR="0" wp14:anchorId="2EA0DC42" wp14:editId="6C2E994B">
                      <wp:extent cx="249555" cy="249555"/>
                      <wp:effectExtent l="19050" t="19050" r="0" b="17145"/>
                      <wp:docPr id="605115662" name="Elips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9555" cy="24955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0000"/>
                              </a:solidFill>
                              <a:ln w="38100" cap="flat" cmpd="sng" algn="ctr">
                                <a:solidFill>
                                  <a:srgbClr val="FFFFFF">
                                    <a:alpha val="0"/>
                                  </a:srgbClr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11A2615" w14:textId="77777777" w:rsidR="00FE1459" w:rsidRDefault="00FE1459" w:rsidP="00FE1459">
                                  <w:pPr>
                                    <w:jc w:val="center"/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8"/>
                                      <w:szCs w:val="28"/>
                                    </w:rPr>
                                    <w:t>-</w:t>
                                  </w:r>
                                </w:p>
                              </w:txbxContent>
                            </wps:txbx>
                            <wps:bodyPr vertOverflow="clip" horzOverflow="clip" lIns="12700" tIns="0" rIns="0" bIns="0"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2EA0DC42" id="Elipse 1" o:spid="_x0000_s1038" style="width:19.65pt;height:19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" fillcolor="red" strokecolor="white" strokeweight="3pt">
                      <v:stroke opacity="0" joinstyle="miter"/>
                      <v:textbox inset="1pt,0,0,0">
                        <w:txbxContent>
                          <w:p w14:paraId="311A2615" w14:textId="77777777" w:rsidR="00FE1459" w:rsidRDefault="00FE1459" w:rsidP="00FE1459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  <w:t>-</w:t>
                            </w: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701" w:type="dxa"/>
            <w:vAlign w:val="center"/>
          </w:tcPr>
          <w:p w14:paraId="4E916507" w14:textId="77777777" w:rsidR="00FE1459" w:rsidRPr="00670EC4" w:rsidRDefault="00FE1459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noProof/>
              </w:rPr>
              <mc:AlternateContent>
                <mc:Choice Requires="wps">
                  <w:drawing>
                    <wp:inline distT="0" distB="0" distL="0" distR="0" wp14:anchorId="52BBCC1E" wp14:editId="0992727E">
                      <wp:extent cx="249936" cy="249936"/>
                      <wp:effectExtent l="19050" t="19050" r="0" b="17145"/>
                      <wp:docPr id="55158406" name="Elips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9936" cy="249936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FF00"/>
                              </a:solidFill>
                              <a:ln w="38100" cap="flat" cmpd="sng" algn="ctr">
                                <a:solidFill>
                                  <a:srgbClr val="FFFFFF">
                                    <a:alpha val="0"/>
                                  </a:srgbClr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0AF9C33" w14:textId="77777777" w:rsidR="00FE1459" w:rsidRDefault="00FE1459" w:rsidP="00FE1459">
                                  <w:pPr>
                                    <w:jc w:val="center"/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</w:rPr>
                                    <w:t>+</w:t>
                                  </w:r>
                                </w:p>
                              </w:txbxContent>
                            </wps:txbx>
                            <wps:bodyPr vertOverflow="clip" horzOverflow="clip" lIns="12700" tIns="0" rIns="0" bIns="0"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52BBCC1E" id="_x0000_s1039" style="width:19.7pt;height:19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" fillcolor="lime" strokecolor="white" strokeweight="3pt">
                      <v:stroke opacity="0" joinstyle="miter"/>
                      <v:textbox inset="1pt,0,0,0">
                        <w:txbxContent>
                          <w:p w14:paraId="00AF9C33" w14:textId="77777777" w:rsidR="00FE1459" w:rsidRDefault="00FE1459" w:rsidP="00FE1459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</w:rPr>
                              <w:t>+</w:t>
                            </w: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639" w:type="dxa"/>
            <w:vAlign w:val="center"/>
          </w:tcPr>
          <w:p w14:paraId="3ADDAE03" w14:textId="77777777" w:rsidR="00FE1459" w:rsidRPr="00670EC4" w:rsidRDefault="00FE1459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noProof/>
              </w:rPr>
              <mc:AlternateContent>
                <mc:Choice Requires="wps">
                  <w:drawing>
                    <wp:inline distT="0" distB="0" distL="0" distR="0" wp14:anchorId="523F0C36" wp14:editId="57C4558C">
                      <wp:extent cx="249936" cy="249936"/>
                      <wp:effectExtent l="19050" t="19050" r="0" b="17145"/>
                      <wp:docPr id="1150274832" name="Elips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9936" cy="249936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FF00"/>
                              </a:solidFill>
                              <a:ln w="38100" cap="flat" cmpd="sng" algn="ctr">
                                <a:solidFill>
                                  <a:srgbClr val="FFFFFF">
                                    <a:alpha val="0"/>
                                  </a:srgbClr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94F5A65" w14:textId="77777777" w:rsidR="00FE1459" w:rsidRDefault="00FE1459" w:rsidP="00FE1459">
                                  <w:pPr>
                                    <w:jc w:val="center"/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</w:rPr>
                                    <w:t>+</w:t>
                                  </w:r>
                                </w:p>
                              </w:txbxContent>
                            </wps:txbx>
                            <wps:bodyPr vertOverflow="clip" horzOverflow="clip" lIns="12700" tIns="0" rIns="0" bIns="0"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523F0C36" id="_x0000_s1040" style="width:19.7pt;height:19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" fillcolor="lime" strokecolor="white" strokeweight="3pt">
                      <v:stroke opacity="0" joinstyle="miter"/>
                      <v:textbox inset="1pt,0,0,0">
                        <w:txbxContent>
                          <w:p w14:paraId="094F5A65" w14:textId="77777777" w:rsidR="00FE1459" w:rsidRDefault="00FE1459" w:rsidP="00FE1459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</w:rPr>
                              <w:t>+</w:t>
                            </w: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639" w:type="dxa"/>
            <w:vAlign w:val="center"/>
          </w:tcPr>
          <w:p w14:paraId="65697537" w14:textId="77777777" w:rsidR="00FE1459" w:rsidRPr="00670EC4" w:rsidRDefault="00FE1459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2212C536" wp14:editId="45246AEE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20955</wp:posOffset>
                      </wp:positionV>
                      <wp:extent cx="249936" cy="249936"/>
                      <wp:effectExtent l="19050" t="19050" r="0" b="17145"/>
                      <wp:wrapNone/>
                      <wp:docPr id="75923996" name="Elips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9936" cy="249936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00"/>
                              </a:solidFill>
                              <a:ln w="38100" cap="flat" cmpd="sng" algn="ctr">
                                <a:solidFill>
                                  <a:srgbClr val="FFFFFF">
                                    <a:alpha val="0"/>
                                  </a:srgbClr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1EFDD12" w14:textId="77777777" w:rsidR="00FE1459" w:rsidRDefault="00FE1459" w:rsidP="00FE1459">
                                  <w:pPr>
                                    <w:jc w:val="center"/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  <w:t>!</w:t>
                                  </w:r>
                                </w:p>
                              </w:txbxContent>
                            </wps:txbx>
                            <wps:bodyPr vertOverflow="clip" horzOverflow="clip" lIns="12700" tIns="0" rIns="0" bIns="0"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2212C536" id="_x0000_s1041" style="position:absolute;left:0;text-align:left;margin-left:0;margin-top:1.65pt;width:19.7pt;height:19.7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" fillcolor="yellow" strokecolor="white" strokeweight="3pt">
                      <v:stroke opacity="0" joinstyle="miter"/>
                      <v:textbox inset="1pt,0,0,0">
                        <w:txbxContent>
                          <w:p w14:paraId="21EFDD12" w14:textId="77777777" w:rsidR="00FE1459" w:rsidRDefault="00FE1459" w:rsidP="00FE1459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  <w:t>!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</w:tc>
        <w:tc>
          <w:tcPr>
            <w:tcW w:w="639" w:type="dxa"/>
            <w:vAlign w:val="center"/>
          </w:tcPr>
          <w:p w14:paraId="19C2ADCD" w14:textId="77777777" w:rsidR="00FE1459" w:rsidRPr="00670EC4" w:rsidRDefault="00FE1459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noProof/>
              </w:rPr>
              <mc:AlternateContent>
                <mc:Choice Requires="wps">
                  <w:drawing>
                    <wp:inline distT="0" distB="0" distL="0" distR="0" wp14:anchorId="2126FCC9" wp14:editId="6FBC7A11">
                      <wp:extent cx="249936" cy="249936"/>
                      <wp:effectExtent l="19050" t="19050" r="0" b="17145"/>
                      <wp:docPr id="430467267" name="Elips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9936" cy="249936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FF00"/>
                              </a:solidFill>
                              <a:ln w="38100" cap="flat" cmpd="sng" algn="ctr">
                                <a:solidFill>
                                  <a:srgbClr val="FFFFFF">
                                    <a:alpha val="0"/>
                                  </a:srgbClr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843F2BE" w14:textId="77777777" w:rsidR="00FE1459" w:rsidRDefault="00FE1459" w:rsidP="00FE1459">
                                  <w:pPr>
                                    <w:jc w:val="center"/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</w:rPr>
                                    <w:t>+</w:t>
                                  </w:r>
                                </w:p>
                              </w:txbxContent>
                            </wps:txbx>
                            <wps:bodyPr vertOverflow="clip" horzOverflow="clip" lIns="12700" tIns="0" rIns="0" bIns="0"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2126FCC9" id="_x0000_s1042" style="width:19.7pt;height:19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" fillcolor="lime" strokecolor="white" strokeweight="3pt">
                      <v:stroke opacity="0" joinstyle="miter"/>
                      <v:textbox inset="1pt,0,0,0">
                        <w:txbxContent>
                          <w:p w14:paraId="5843F2BE" w14:textId="77777777" w:rsidR="00FE1459" w:rsidRDefault="00FE1459" w:rsidP="00FE1459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</w:rPr>
                              <w:t>+</w:t>
                            </w: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639" w:type="dxa"/>
            <w:vAlign w:val="center"/>
          </w:tcPr>
          <w:p w14:paraId="5C925DC0" w14:textId="77777777" w:rsidR="00FE1459" w:rsidRPr="00670EC4" w:rsidRDefault="00FE1459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noProof/>
              </w:rPr>
              <mc:AlternateContent>
                <mc:Choice Requires="wps">
                  <w:drawing>
                    <wp:inline distT="0" distB="0" distL="0" distR="0" wp14:anchorId="2CA3D038" wp14:editId="2377B981">
                      <wp:extent cx="249936" cy="249936"/>
                      <wp:effectExtent l="19050" t="19050" r="0" b="17145"/>
                      <wp:docPr id="1755371086" name="Elips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9936" cy="249936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70C0"/>
                              </a:solidFill>
                              <a:ln w="38100" cap="flat" cmpd="sng" algn="ctr">
                                <a:solidFill>
                                  <a:schemeClr val="accent1">
                                    <a:alpha val="0"/>
                                  </a:schemeClr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3735886" w14:textId="77777777" w:rsidR="00FE1459" w:rsidRDefault="00FE1459" w:rsidP="00FE1459">
                                  <w:pPr>
                                    <w:jc w:val="center"/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</w:rPr>
                                  </w:pPr>
                                  <w:r w:rsidRPr="00116455"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14"/>
                                      <w:szCs w:val="14"/>
                                    </w:rPr>
                                    <w:t>NA</w:t>
                                  </w:r>
                                  <w:r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</w:rPr>
                                    <w:t>A</w:t>
                                  </w:r>
                                </w:p>
                              </w:txbxContent>
                            </wps:txbx>
                            <wps:bodyPr vertOverflow="clip" horzOverflow="clip" lIns="12700" tIns="0" rIns="0" bIns="0"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2CA3D038" id="_x0000_s1043" style="width:19.7pt;height:19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" fillcolor="#0070c0" strokecolor="#156082 [3204]" strokeweight="3pt">
                      <v:stroke opacity="0" joinstyle="miter"/>
                      <v:textbox inset="1pt,0,0,0">
                        <w:txbxContent>
                          <w:p w14:paraId="23735886" w14:textId="77777777" w:rsidR="00FE1459" w:rsidRDefault="00FE1459" w:rsidP="00FE1459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116455"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14"/>
                                <w:szCs w:val="14"/>
                              </w:rPr>
                              <w:t>NA</w:t>
                            </w: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</w:rPr>
                              <w:t>A</w:t>
                            </w: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</w:tr>
      <w:tr w:rsidR="00FE1459" w:rsidRPr="00670EC4" w14:paraId="2B1559BD" w14:textId="77777777" w:rsidTr="00A1210A">
        <w:tblPrEx>
          <w:tblCellMar>
            <w:left w:w="70" w:type="dxa"/>
            <w:right w:w="70" w:type="dxa"/>
          </w:tblCellMar>
        </w:tblPrEx>
        <w:trPr>
          <w:trHeight w:val="631"/>
          <w:jc w:val="center"/>
        </w:trPr>
        <w:tc>
          <w:tcPr>
            <w:tcW w:w="2749" w:type="dxa"/>
            <w:vAlign w:val="center"/>
          </w:tcPr>
          <w:p w14:paraId="46EC007A" w14:textId="77777777" w:rsidR="00FE1459" w:rsidRPr="00670EC4" w:rsidRDefault="00FE1459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sz w:val="24"/>
                <w:szCs w:val="24"/>
              </w:rPr>
              <w:t>Gupta et al. (2019)</w:t>
            </w:r>
          </w:p>
        </w:tc>
        <w:tc>
          <w:tcPr>
            <w:tcW w:w="610" w:type="dxa"/>
            <w:vAlign w:val="center"/>
          </w:tcPr>
          <w:p w14:paraId="66DB1F76" w14:textId="77777777" w:rsidR="00FE1459" w:rsidRPr="00670EC4" w:rsidRDefault="00FE1459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43145671" wp14:editId="7E44F8F3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90805</wp:posOffset>
                      </wp:positionV>
                      <wp:extent cx="249555" cy="249555"/>
                      <wp:effectExtent l="19050" t="19050" r="0" b="17145"/>
                      <wp:wrapNone/>
                      <wp:docPr id="1722971510" name="Elips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9555" cy="24955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00"/>
                              </a:solidFill>
                              <a:ln w="38100" cap="flat" cmpd="sng" algn="ctr">
                                <a:solidFill>
                                  <a:srgbClr val="FFFFFF">
                                    <a:alpha val="0"/>
                                  </a:srgbClr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C63EB79" w14:textId="77777777" w:rsidR="00FE1459" w:rsidRDefault="00FE1459" w:rsidP="00FE1459">
                                  <w:pPr>
                                    <w:jc w:val="center"/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  <w:t>!</w:t>
                                  </w:r>
                                </w:p>
                              </w:txbxContent>
                            </wps:txbx>
                            <wps:bodyPr vertOverflow="clip" horzOverflow="clip" lIns="12700" tIns="0" rIns="0" bIns="0" rtlCol="0" anchor="ctr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3145671" id="_x0000_s1044" style="position:absolute;left:0;text-align:left;margin-left:-.5pt;margin-top:7.15pt;width:19.65pt;height:19.6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" fillcolor="yellow" strokecolor="white" strokeweight="3pt">
                      <v:stroke opacity="0" joinstyle="miter"/>
                      <v:textbox inset="1pt,0,0,0">
                        <w:txbxContent>
                          <w:p w14:paraId="7C63EB79" w14:textId="77777777" w:rsidR="00FE1459" w:rsidRDefault="00FE1459" w:rsidP="00FE1459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  <w:t>!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</w:tc>
        <w:tc>
          <w:tcPr>
            <w:tcW w:w="610" w:type="dxa"/>
            <w:vAlign w:val="center"/>
          </w:tcPr>
          <w:p w14:paraId="7F52D538" w14:textId="77777777" w:rsidR="00FE1459" w:rsidRPr="00670EC4" w:rsidRDefault="00FE1459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370F828E" wp14:editId="69105A39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90805</wp:posOffset>
                      </wp:positionV>
                      <wp:extent cx="249555" cy="249555"/>
                      <wp:effectExtent l="19050" t="19050" r="0" b="17145"/>
                      <wp:wrapNone/>
                      <wp:docPr id="367129547" name="Elips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9555" cy="24955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00"/>
                              </a:solidFill>
                              <a:ln w="38100" cap="flat" cmpd="sng" algn="ctr">
                                <a:solidFill>
                                  <a:srgbClr val="FFFFFF">
                                    <a:alpha val="0"/>
                                  </a:srgbClr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564360A" w14:textId="77777777" w:rsidR="00FE1459" w:rsidRDefault="00FE1459" w:rsidP="00FE1459">
                                  <w:pPr>
                                    <w:jc w:val="center"/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  <w:t>!</w:t>
                                  </w:r>
                                </w:p>
                              </w:txbxContent>
                            </wps:txbx>
                            <wps:bodyPr vertOverflow="clip" horzOverflow="clip" lIns="12700" tIns="0" rIns="0" bIns="0" rtlCol="0" anchor="ctr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70F828E" id="_x0000_s1045" style="position:absolute;left:0;text-align:left;margin-left:0;margin-top:7.15pt;width:19.65pt;height:19.6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" fillcolor="yellow" strokecolor="white" strokeweight="3pt">
                      <v:stroke opacity="0" joinstyle="miter"/>
                      <v:textbox inset="1pt,0,0,0">
                        <w:txbxContent>
                          <w:p w14:paraId="5564360A" w14:textId="77777777" w:rsidR="00FE1459" w:rsidRDefault="00FE1459" w:rsidP="00FE1459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  <w:t>!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</w:tc>
        <w:tc>
          <w:tcPr>
            <w:tcW w:w="639" w:type="dxa"/>
            <w:vAlign w:val="center"/>
          </w:tcPr>
          <w:p w14:paraId="27CAC001" w14:textId="77777777" w:rsidR="00FE1459" w:rsidRPr="00670EC4" w:rsidRDefault="00FE1459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noProof/>
              </w:rPr>
              <mc:AlternateContent>
                <mc:Choice Requires="wps">
                  <w:drawing>
                    <wp:inline distT="0" distB="0" distL="0" distR="0" wp14:anchorId="33623857" wp14:editId="5A183034">
                      <wp:extent cx="249936" cy="249936"/>
                      <wp:effectExtent l="19050" t="19050" r="0" b="17145"/>
                      <wp:docPr id="266489907" name="Elips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9936" cy="249936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FF00"/>
                              </a:solidFill>
                              <a:ln w="38100" cap="flat" cmpd="sng" algn="ctr">
                                <a:solidFill>
                                  <a:srgbClr val="FFFFFF">
                                    <a:alpha val="0"/>
                                  </a:srgbClr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65EDD5B" w14:textId="77777777" w:rsidR="00FE1459" w:rsidRDefault="00FE1459" w:rsidP="00FE1459">
                                  <w:pPr>
                                    <w:jc w:val="center"/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</w:rPr>
                                    <w:t>+</w:t>
                                  </w:r>
                                </w:p>
                              </w:txbxContent>
                            </wps:txbx>
                            <wps:bodyPr vertOverflow="clip" horzOverflow="clip" lIns="12700" tIns="0" rIns="0" bIns="0"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33623857" id="_x0000_s1046" style="width:19.7pt;height:19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" fillcolor="lime" strokecolor="white" strokeweight="3pt">
                      <v:stroke opacity="0" joinstyle="miter"/>
                      <v:textbox inset="1pt,0,0,0">
                        <w:txbxContent>
                          <w:p w14:paraId="665EDD5B" w14:textId="77777777" w:rsidR="00FE1459" w:rsidRDefault="00FE1459" w:rsidP="00FE1459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</w:rPr>
                              <w:t>+</w:t>
                            </w: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639" w:type="dxa"/>
            <w:vAlign w:val="center"/>
          </w:tcPr>
          <w:p w14:paraId="2834A72E" w14:textId="77777777" w:rsidR="00FE1459" w:rsidRPr="00670EC4" w:rsidRDefault="00FE1459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noProof/>
              </w:rPr>
              <mc:AlternateContent>
                <mc:Choice Requires="wps">
                  <w:drawing>
                    <wp:inline distT="0" distB="0" distL="0" distR="0" wp14:anchorId="6CFE297B" wp14:editId="6D8A57C8">
                      <wp:extent cx="249936" cy="249936"/>
                      <wp:effectExtent l="19050" t="19050" r="0" b="17145"/>
                      <wp:docPr id="426592622" name="Elips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9936" cy="249936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FF00"/>
                              </a:solidFill>
                              <a:ln w="38100" cap="flat" cmpd="sng" algn="ctr">
                                <a:solidFill>
                                  <a:srgbClr val="FFFFFF">
                                    <a:alpha val="0"/>
                                  </a:srgbClr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F3401AF" w14:textId="77777777" w:rsidR="00FE1459" w:rsidRDefault="00FE1459" w:rsidP="00FE1459">
                                  <w:pPr>
                                    <w:jc w:val="center"/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</w:rPr>
                                    <w:t>+</w:t>
                                  </w:r>
                                </w:p>
                              </w:txbxContent>
                            </wps:txbx>
                            <wps:bodyPr vertOverflow="clip" horzOverflow="clip" lIns="12700" tIns="0" rIns="0" bIns="0"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CFE297B" id="_x0000_s1047" style="width:19.7pt;height:19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" fillcolor="lime" strokecolor="white" strokeweight="3pt">
                      <v:stroke opacity="0" joinstyle="miter"/>
                      <v:textbox inset="1pt,0,0,0">
                        <w:txbxContent>
                          <w:p w14:paraId="2F3401AF" w14:textId="77777777" w:rsidR="00FE1459" w:rsidRDefault="00FE1459" w:rsidP="00FE1459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</w:rPr>
                              <w:t>+</w:t>
                            </w: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701" w:type="dxa"/>
            <w:vAlign w:val="center"/>
          </w:tcPr>
          <w:p w14:paraId="06FE47C3" w14:textId="77777777" w:rsidR="00FE1459" w:rsidRPr="00670EC4" w:rsidRDefault="00FE1459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noProof/>
              </w:rPr>
              <mc:AlternateContent>
                <mc:Choice Requires="wps">
                  <w:drawing>
                    <wp:inline distT="0" distB="0" distL="0" distR="0" wp14:anchorId="6F56767C" wp14:editId="630C635D">
                      <wp:extent cx="249555" cy="249555"/>
                      <wp:effectExtent l="19050" t="19050" r="0" b="17145"/>
                      <wp:docPr id="1044720032" name="Elips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9555" cy="24955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FF00"/>
                              </a:solidFill>
                              <a:ln w="38100" cap="flat" cmpd="sng" algn="ctr">
                                <a:solidFill>
                                  <a:srgbClr val="FFFFFF">
                                    <a:alpha val="0"/>
                                  </a:srgbClr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587C8A6" w14:textId="77777777" w:rsidR="00FE1459" w:rsidRDefault="00FE1459" w:rsidP="00FE1459">
                                  <w:pPr>
                                    <w:jc w:val="center"/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</w:rPr>
                                    <w:t>+</w:t>
                                  </w:r>
                                </w:p>
                              </w:txbxContent>
                            </wps:txbx>
                            <wps:bodyPr vertOverflow="clip" horzOverflow="clip" lIns="12700" tIns="0" rIns="0" bIns="0"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F56767C" id="_x0000_s1048" style="width:19.65pt;height:19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" fillcolor="lime" strokecolor="white" strokeweight="3pt">
                      <v:stroke opacity="0" joinstyle="miter"/>
                      <v:textbox inset="1pt,0,0,0">
                        <w:txbxContent>
                          <w:p w14:paraId="7587C8A6" w14:textId="77777777" w:rsidR="00FE1459" w:rsidRDefault="00FE1459" w:rsidP="00FE1459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</w:rPr>
                              <w:t>+</w:t>
                            </w: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639" w:type="dxa"/>
            <w:vAlign w:val="center"/>
          </w:tcPr>
          <w:p w14:paraId="6413B238" w14:textId="77777777" w:rsidR="00FE1459" w:rsidRPr="00670EC4" w:rsidRDefault="00FE1459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noProof/>
              </w:rPr>
              <mc:AlternateContent>
                <mc:Choice Requires="wps">
                  <w:drawing>
                    <wp:inline distT="0" distB="0" distL="0" distR="0" wp14:anchorId="6D4CCB69" wp14:editId="3624792D">
                      <wp:extent cx="249555" cy="249555"/>
                      <wp:effectExtent l="19050" t="19050" r="0" b="17145"/>
                      <wp:docPr id="1039334308" name="Elips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9555" cy="24955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FF00"/>
                              </a:solidFill>
                              <a:ln w="38100" cap="flat" cmpd="sng" algn="ctr">
                                <a:solidFill>
                                  <a:srgbClr val="FFFFFF">
                                    <a:alpha val="0"/>
                                  </a:srgbClr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144E491" w14:textId="77777777" w:rsidR="00FE1459" w:rsidRDefault="00FE1459" w:rsidP="00FE1459">
                                  <w:pPr>
                                    <w:jc w:val="center"/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</w:rPr>
                                    <w:t>+</w:t>
                                  </w:r>
                                </w:p>
                              </w:txbxContent>
                            </wps:txbx>
                            <wps:bodyPr vertOverflow="clip" horzOverflow="clip" lIns="12700" tIns="0" rIns="0" bIns="0"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D4CCB69" id="_x0000_s1049" style="width:19.65pt;height:19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" fillcolor="lime" strokecolor="white" strokeweight="3pt">
                      <v:stroke opacity="0" joinstyle="miter"/>
                      <v:textbox inset="1pt,0,0,0">
                        <w:txbxContent>
                          <w:p w14:paraId="5144E491" w14:textId="77777777" w:rsidR="00FE1459" w:rsidRDefault="00FE1459" w:rsidP="00FE1459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</w:rPr>
                              <w:t>+</w:t>
                            </w: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639" w:type="dxa"/>
            <w:vAlign w:val="center"/>
          </w:tcPr>
          <w:p w14:paraId="62A8F8E4" w14:textId="77777777" w:rsidR="00FE1459" w:rsidRPr="00670EC4" w:rsidRDefault="00FE1459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noProof/>
              </w:rPr>
              <mc:AlternateContent>
                <mc:Choice Requires="wps">
                  <w:drawing>
                    <wp:inline distT="0" distB="0" distL="0" distR="0" wp14:anchorId="30497AE8" wp14:editId="0DFCDBAB">
                      <wp:extent cx="249555" cy="249555"/>
                      <wp:effectExtent l="19050" t="19050" r="0" b="17145"/>
                      <wp:docPr id="2009063212" name="Elips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9555" cy="24955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FF00"/>
                              </a:solidFill>
                              <a:ln w="38100" cap="flat" cmpd="sng" algn="ctr">
                                <a:solidFill>
                                  <a:srgbClr val="FFFFFF">
                                    <a:alpha val="0"/>
                                  </a:srgbClr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E5E7548" w14:textId="77777777" w:rsidR="00FE1459" w:rsidRDefault="00FE1459" w:rsidP="00FE1459">
                                  <w:pPr>
                                    <w:jc w:val="center"/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</w:rPr>
                                    <w:t>+</w:t>
                                  </w:r>
                                </w:p>
                              </w:txbxContent>
                            </wps:txbx>
                            <wps:bodyPr vertOverflow="clip" horzOverflow="clip" lIns="12700" tIns="0" rIns="0" bIns="0"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30497AE8" id="_x0000_s1050" style="width:19.65pt;height:19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" fillcolor="lime" strokecolor="white" strokeweight="3pt">
                      <v:stroke opacity="0" joinstyle="miter"/>
                      <v:textbox inset="1pt,0,0,0">
                        <w:txbxContent>
                          <w:p w14:paraId="5E5E7548" w14:textId="77777777" w:rsidR="00FE1459" w:rsidRDefault="00FE1459" w:rsidP="00FE1459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</w:rPr>
                              <w:t>+</w:t>
                            </w: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639" w:type="dxa"/>
            <w:vAlign w:val="center"/>
          </w:tcPr>
          <w:p w14:paraId="076127E9" w14:textId="77777777" w:rsidR="00FE1459" w:rsidRPr="00670EC4" w:rsidRDefault="00FE1459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noProof/>
              </w:rPr>
              <mc:AlternateContent>
                <mc:Choice Requires="wps">
                  <w:drawing>
                    <wp:inline distT="0" distB="0" distL="0" distR="0" wp14:anchorId="3883EA3E" wp14:editId="37BE0C10">
                      <wp:extent cx="249555" cy="249555"/>
                      <wp:effectExtent l="19050" t="19050" r="0" b="17145"/>
                      <wp:docPr id="394423718" name="Elips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9555" cy="24955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0000"/>
                              </a:solidFill>
                              <a:ln w="38100" cap="flat" cmpd="sng" algn="ctr">
                                <a:solidFill>
                                  <a:srgbClr val="FFFFFF">
                                    <a:alpha val="0"/>
                                  </a:srgbClr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1657C75C" w14:textId="77777777" w:rsidR="00FE1459" w:rsidRDefault="00FE1459" w:rsidP="00FE1459">
                                  <w:pPr>
                                    <w:jc w:val="center"/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8"/>
                                      <w:szCs w:val="28"/>
                                    </w:rPr>
                                    <w:t>-</w:t>
                                  </w:r>
                                </w:p>
                              </w:txbxContent>
                            </wps:txbx>
                            <wps:bodyPr vertOverflow="clip" horzOverflow="clip" lIns="12700" tIns="0" rIns="0" bIns="0"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3883EA3E" id="_x0000_s1051" style="width:19.65pt;height:19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" fillcolor="red" strokecolor="white" strokeweight="3pt">
                      <v:stroke opacity="0" joinstyle="miter"/>
                      <v:textbox inset="1pt,0,0,0">
                        <w:txbxContent>
                          <w:p w14:paraId="1657C75C" w14:textId="77777777" w:rsidR="00FE1459" w:rsidRDefault="00FE1459" w:rsidP="00FE1459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  <w:t>-</w:t>
                            </w: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639" w:type="dxa"/>
            <w:vAlign w:val="center"/>
          </w:tcPr>
          <w:p w14:paraId="3544CA65" w14:textId="77777777" w:rsidR="00FE1459" w:rsidRPr="00670EC4" w:rsidRDefault="00FE1459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noProof/>
              </w:rPr>
              <mc:AlternateContent>
                <mc:Choice Requires="wps">
                  <w:drawing>
                    <wp:inline distT="0" distB="0" distL="0" distR="0" wp14:anchorId="10E19CDB" wp14:editId="3A4B2545">
                      <wp:extent cx="249936" cy="249936"/>
                      <wp:effectExtent l="19050" t="19050" r="0" b="17145"/>
                      <wp:docPr id="1176544017" name="Elips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9936" cy="249936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FF00"/>
                              </a:solidFill>
                              <a:ln w="38100" cap="flat" cmpd="sng" algn="ctr">
                                <a:solidFill>
                                  <a:srgbClr val="FFFFFF">
                                    <a:alpha val="0"/>
                                  </a:srgbClr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76AED6E" w14:textId="77777777" w:rsidR="00FE1459" w:rsidRDefault="00FE1459" w:rsidP="00FE1459">
                                  <w:pPr>
                                    <w:jc w:val="center"/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</w:rPr>
                                    <w:t>+</w:t>
                                  </w:r>
                                </w:p>
                              </w:txbxContent>
                            </wps:txbx>
                            <wps:bodyPr vertOverflow="clip" horzOverflow="clip" lIns="12700" tIns="0" rIns="0" bIns="0"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10E19CDB" id="_x0000_s1052" style="width:19.7pt;height:19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" fillcolor="lime" strokecolor="white" strokeweight="3pt">
                      <v:stroke opacity="0" joinstyle="miter"/>
                      <v:textbox inset="1pt,0,0,0">
                        <w:txbxContent>
                          <w:p w14:paraId="376AED6E" w14:textId="77777777" w:rsidR="00FE1459" w:rsidRDefault="00FE1459" w:rsidP="00FE1459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</w:rPr>
                              <w:t>+</w:t>
                            </w: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</w:tr>
      <w:tr w:rsidR="00FE1459" w:rsidRPr="00670EC4" w14:paraId="4881F6B4" w14:textId="77777777" w:rsidTr="00A1210A">
        <w:trPr>
          <w:jc w:val="center"/>
        </w:trPr>
        <w:tc>
          <w:tcPr>
            <w:tcW w:w="2749" w:type="dxa"/>
            <w:vAlign w:val="center"/>
          </w:tcPr>
          <w:p w14:paraId="6D20615A" w14:textId="77777777" w:rsidR="00FE1459" w:rsidRPr="00670EC4" w:rsidRDefault="00FE1459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sz w:val="24"/>
                <w:szCs w:val="24"/>
              </w:rPr>
              <w:t>La Padula et al. (2019)</w:t>
            </w:r>
          </w:p>
        </w:tc>
        <w:tc>
          <w:tcPr>
            <w:tcW w:w="610" w:type="dxa"/>
            <w:vAlign w:val="center"/>
          </w:tcPr>
          <w:p w14:paraId="0E43B4A8" w14:textId="77777777" w:rsidR="00FE1459" w:rsidRPr="00670EC4" w:rsidRDefault="00FE1459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6FE1AC3E" wp14:editId="3F99C11B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74295</wp:posOffset>
                      </wp:positionV>
                      <wp:extent cx="249555" cy="249555"/>
                      <wp:effectExtent l="19050" t="19050" r="0" b="17145"/>
                      <wp:wrapNone/>
                      <wp:docPr id="1413105847" name="Elips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9555" cy="24955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00"/>
                              </a:solidFill>
                              <a:ln w="38100" cap="flat" cmpd="sng" algn="ctr">
                                <a:solidFill>
                                  <a:srgbClr val="FFFFFF">
                                    <a:alpha val="0"/>
                                  </a:srgbClr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14FFCFED" w14:textId="77777777" w:rsidR="00FE1459" w:rsidRDefault="00FE1459" w:rsidP="00FE1459">
                                  <w:pPr>
                                    <w:jc w:val="center"/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  <w:t>!</w:t>
                                  </w:r>
                                </w:p>
                              </w:txbxContent>
                            </wps:txbx>
                            <wps:bodyPr vertOverflow="clip" horzOverflow="clip" lIns="12700" tIns="0" rIns="0" bIns="0" rtlCol="0" anchor="ctr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FE1AC3E" id="_x0000_s1053" style="position:absolute;left:0;text-align:left;margin-left:-.5pt;margin-top:5.85pt;width:19.65pt;height:19.6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" fillcolor="yellow" strokecolor="white" strokeweight="3pt">
                      <v:stroke opacity="0" joinstyle="miter"/>
                      <v:textbox inset="1pt,0,0,0">
                        <w:txbxContent>
                          <w:p w14:paraId="14FFCFED" w14:textId="77777777" w:rsidR="00FE1459" w:rsidRDefault="00FE1459" w:rsidP="00FE1459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  <w:t>!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</w:tc>
        <w:tc>
          <w:tcPr>
            <w:tcW w:w="610" w:type="dxa"/>
            <w:vAlign w:val="center"/>
          </w:tcPr>
          <w:p w14:paraId="5676475A" w14:textId="77777777" w:rsidR="00FE1459" w:rsidRPr="00670EC4" w:rsidRDefault="00FE1459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089208F2" wp14:editId="656DE11C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26035</wp:posOffset>
                      </wp:positionV>
                      <wp:extent cx="249555" cy="249555"/>
                      <wp:effectExtent l="19050" t="19050" r="0" b="17145"/>
                      <wp:wrapNone/>
                      <wp:docPr id="124333721" name="Elips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9555" cy="24955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00"/>
                              </a:solidFill>
                              <a:ln w="38100" cap="flat" cmpd="sng" algn="ctr">
                                <a:solidFill>
                                  <a:srgbClr val="FFFFFF">
                                    <a:alpha val="0"/>
                                  </a:srgbClr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E0754DD" w14:textId="77777777" w:rsidR="00FE1459" w:rsidRDefault="00FE1459" w:rsidP="00FE1459">
                                  <w:pPr>
                                    <w:jc w:val="center"/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  <w:t>!</w:t>
                                  </w:r>
                                </w:p>
                              </w:txbxContent>
                            </wps:txbx>
                            <wps:bodyPr vertOverflow="clip" horzOverflow="clip" lIns="12700" tIns="0" rIns="0" bIns="0" rtlCol="0" anchor="ctr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89208F2" id="_x0000_s1054" style="position:absolute;left:0;text-align:left;margin-left:0;margin-top:2.05pt;width:19.65pt;height:19.6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" fillcolor="yellow" strokecolor="white" strokeweight="3pt">
                      <v:stroke opacity="0" joinstyle="miter"/>
                      <v:textbox inset="1pt,0,0,0">
                        <w:txbxContent>
                          <w:p w14:paraId="6E0754DD" w14:textId="77777777" w:rsidR="00FE1459" w:rsidRDefault="00FE1459" w:rsidP="00FE1459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  <w:t>!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</w:tc>
        <w:tc>
          <w:tcPr>
            <w:tcW w:w="639" w:type="dxa"/>
            <w:vAlign w:val="center"/>
          </w:tcPr>
          <w:p w14:paraId="129C3BFD" w14:textId="77777777" w:rsidR="00FE1459" w:rsidRPr="00670EC4" w:rsidRDefault="00FE1459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noProof/>
              </w:rPr>
              <mc:AlternateContent>
                <mc:Choice Requires="wps">
                  <w:drawing>
                    <wp:inline distT="0" distB="0" distL="0" distR="0" wp14:anchorId="4361EE07" wp14:editId="1EF549E1">
                      <wp:extent cx="249936" cy="249936"/>
                      <wp:effectExtent l="19050" t="19050" r="0" b="17145"/>
                      <wp:docPr id="1695507363" name="Elips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9936" cy="249936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FF00"/>
                              </a:solidFill>
                              <a:ln w="38100" cap="flat" cmpd="sng" algn="ctr">
                                <a:solidFill>
                                  <a:srgbClr val="FFFFFF">
                                    <a:alpha val="0"/>
                                  </a:srgbClr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B223247" w14:textId="77777777" w:rsidR="00FE1459" w:rsidRDefault="00FE1459" w:rsidP="00FE1459">
                                  <w:pPr>
                                    <w:jc w:val="center"/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</w:rPr>
                                    <w:t>+</w:t>
                                  </w:r>
                                </w:p>
                              </w:txbxContent>
                            </wps:txbx>
                            <wps:bodyPr vertOverflow="clip" horzOverflow="clip" lIns="12700" tIns="0" rIns="0" bIns="0"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4361EE07" id="_x0000_s1055" style="width:19.7pt;height:19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" fillcolor="lime" strokecolor="white" strokeweight="3pt">
                      <v:stroke opacity="0" joinstyle="miter"/>
                      <v:textbox inset="1pt,0,0,0">
                        <w:txbxContent>
                          <w:p w14:paraId="4B223247" w14:textId="77777777" w:rsidR="00FE1459" w:rsidRDefault="00FE1459" w:rsidP="00FE1459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</w:rPr>
                              <w:t>+</w:t>
                            </w: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639" w:type="dxa"/>
            <w:vAlign w:val="center"/>
          </w:tcPr>
          <w:p w14:paraId="0EB608CB" w14:textId="77777777" w:rsidR="00FE1459" w:rsidRPr="00670EC4" w:rsidRDefault="00FE1459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noProof/>
              </w:rPr>
              <mc:AlternateContent>
                <mc:Choice Requires="wps">
                  <w:drawing>
                    <wp:inline distT="0" distB="0" distL="0" distR="0" wp14:anchorId="431FED38" wp14:editId="3ADC44D3">
                      <wp:extent cx="249936" cy="249936"/>
                      <wp:effectExtent l="19050" t="19050" r="0" b="17145"/>
                      <wp:docPr id="2079827079" name="Elips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9936" cy="249936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FF00"/>
                              </a:solidFill>
                              <a:ln w="38100" cap="flat" cmpd="sng" algn="ctr">
                                <a:solidFill>
                                  <a:srgbClr val="FFFFFF">
                                    <a:alpha val="0"/>
                                  </a:srgbClr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C57887E" w14:textId="77777777" w:rsidR="00FE1459" w:rsidRDefault="00FE1459" w:rsidP="00FE1459">
                                  <w:pPr>
                                    <w:jc w:val="center"/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</w:rPr>
                                    <w:t>+</w:t>
                                  </w:r>
                                </w:p>
                              </w:txbxContent>
                            </wps:txbx>
                            <wps:bodyPr vertOverflow="clip" horzOverflow="clip" lIns="12700" tIns="0" rIns="0" bIns="0"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431FED38" id="_x0000_s1056" style="width:19.7pt;height:19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" fillcolor="lime" strokecolor="white" strokeweight="3pt">
                      <v:stroke opacity="0" joinstyle="miter"/>
                      <v:textbox inset="1pt,0,0,0">
                        <w:txbxContent>
                          <w:p w14:paraId="7C57887E" w14:textId="77777777" w:rsidR="00FE1459" w:rsidRDefault="00FE1459" w:rsidP="00FE1459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</w:rPr>
                              <w:t>+</w:t>
                            </w: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701" w:type="dxa"/>
            <w:vAlign w:val="center"/>
          </w:tcPr>
          <w:p w14:paraId="787C09D7" w14:textId="77777777" w:rsidR="00FE1459" w:rsidRPr="00670EC4" w:rsidRDefault="00FE1459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noProof/>
              </w:rPr>
              <mc:AlternateContent>
                <mc:Choice Requires="wps">
                  <w:drawing>
                    <wp:inline distT="0" distB="0" distL="0" distR="0" wp14:anchorId="2F49376F" wp14:editId="26E05C91">
                      <wp:extent cx="249936" cy="249936"/>
                      <wp:effectExtent l="19050" t="19050" r="0" b="17145"/>
                      <wp:docPr id="1028359968" name="Elips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9936" cy="249936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FF00"/>
                              </a:solidFill>
                              <a:ln w="38100" cap="flat" cmpd="sng" algn="ctr">
                                <a:solidFill>
                                  <a:srgbClr val="FFFFFF">
                                    <a:alpha val="0"/>
                                  </a:srgbClr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6A86C16" w14:textId="77777777" w:rsidR="00FE1459" w:rsidRDefault="00FE1459" w:rsidP="00FE1459">
                                  <w:pPr>
                                    <w:jc w:val="center"/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</w:rPr>
                                    <w:t>+</w:t>
                                  </w:r>
                                </w:p>
                              </w:txbxContent>
                            </wps:txbx>
                            <wps:bodyPr vertOverflow="clip" horzOverflow="clip" lIns="12700" tIns="0" rIns="0" bIns="0"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2F49376F" id="_x0000_s1057" style="width:19.7pt;height:19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" fillcolor="lime" strokecolor="white" strokeweight="3pt">
                      <v:stroke opacity="0" joinstyle="miter"/>
                      <v:textbox inset="1pt,0,0,0">
                        <w:txbxContent>
                          <w:p w14:paraId="66A86C16" w14:textId="77777777" w:rsidR="00FE1459" w:rsidRDefault="00FE1459" w:rsidP="00FE1459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</w:rPr>
                              <w:t>+</w:t>
                            </w: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639" w:type="dxa"/>
            <w:vAlign w:val="center"/>
          </w:tcPr>
          <w:p w14:paraId="499282DA" w14:textId="77777777" w:rsidR="00FE1459" w:rsidRPr="00670EC4" w:rsidRDefault="00FE1459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noProof/>
              </w:rPr>
              <mc:AlternateContent>
                <mc:Choice Requires="wps">
                  <w:drawing>
                    <wp:inline distT="0" distB="0" distL="0" distR="0" wp14:anchorId="084BE5D8" wp14:editId="62BD47AA">
                      <wp:extent cx="249936" cy="249936"/>
                      <wp:effectExtent l="19050" t="19050" r="0" b="17145"/>
                      <wp:docPr id="146780302" name="Elips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9936" cy="249936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FF00"/>
                              </a:solidFill>
                              <a:ln w="38100" cap="flat" cmpd="sng" algn="ctr">
                                <a:solidFill>
                                  <a:srgbClr val="FFFFFF">
                                    <a:alpha val="0"/>
                                  </a:srgbClr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E807785" w14:textId="77777777" w:rsidR="00FE1459" w:rsidRDefault="00FE1459" w:rsidP="00FE1459">
                                  <w:pPr>
                                    <w:jc w:val="center"/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</w:rPr>
                                    <w:t>+</w:t>
                                  </w:r>
                                </w:p>
                              </w:txbxContent>
                            </wps:txbx>
                            <wps:bodyPr vertOverflow="clip" horzOverflow="clip" lIns="12700" tIns="0" rIns="0" bIns="0"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084BE5D8" id="_x0000_s1058" style="width:19.7pt;height:19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" fillcolor="lime" strokecolor="white" strokeweight="3pt">
                      <v:stroke opacity="0" joinstyle="miter"/>
                      <v:textbox inset="1pt,0,0,0">
                        <w:txbxContent>
                          <w:p w14:paraId="5E807785" w14:textId="77777777" w:rsidR="00FE1459" w:rsidRDefault="00FE1459" w:rsidP="00FE1459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</w:rPr>
                              <w:t>+</w:t>
                            </w: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639" w:type="dxa"/>
            <w:vAlign w:val="center"/>
          </w:tcPr>
          <w:p w14:paraId="14B2C7E1" w14:textId="77777777" w:rsidR="00FE1459" w:rsidRPr="00670EC4" w:rsidRDefault="00FE1459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noProof/>
              </w:rPr>
              <mc:AlternateContent>
                <mc:Choice Requires="wps">
                  <w:drawing>
                    <wp:inline distT="0" distB="0" distL="0" distR="0" wp14:anchorId="12732771" wp14:editId="66BCD5FE">
                      <wp:extent cx="249936" cy="249936"/>
                      <wp:effectExtent l="19050" t="19050" r="0" b="17145"/>
                      <wp:docPr id="78502293" name="Elips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9936" cy="249936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FF00"/>
                              </a:solidFill>
                              <a:ln w="38100" cap="flat" cmpd="sng" algn="ctr">
                                <a:solidFill>
                                  <a:srgbClr val="FFFFFF">
                                    <a:alpha val="0"/>
                                  </a:srgbClr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92732E7" w14:textId="77777777" w:rsidR="00FE1459" w:rsidRDefault="00FE1459" w:rsidP="00FE1459">
                                  <w:pPr>
                                    <w:jc w:val="center"/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</w:rPr>
                                    <w:t>+</w:t>
                                  </w:r>
                                </w:p>
                              </w:txbxContent>
                            </wps:txbx>
                            <wps:bodyPr vertOverflow="clip" horzOverflow="clip" lIns="12700" tIns="0" rIns="0" bIns="0"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12732771" id="_x0000_s1059" style="width:19.7pt;height:19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" fillcolor="lime" strokecolor="white" strokeweight="3pt">
                      <v:stroke opacity="0" joinstyle="miter"/>
                      <v:textbox inset="1pt,0,0,0">
                        <w:txbxContent>
                          <w:p w14:paraId="292732E7" w14:textId="77777777" w:rsidR="00FE1459" w:rsidRDefault="00FE1459" w:rsidP="00FE1459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</w:rPr>
                              <w:t>+</w:t>
                            </w: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639" w:type="dxa"/>
            <w:vAlign w:val="center"/>
          </w:tcPr>
          <w:p w14:paraId="29AABEAF" w14:textId="77777777" w:rsidR="00FE1459" w:rsidRPr="00670EC4" w:rsidRDefault="00FE1459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noProof/>
              </w:rPr>
              <mc:AlternateContent>
                <mc:Choice Requires="wps">
                  <w:drawing>
                    <wp:inline distT="0" distB="0" distL="0" distR="0" wp14:anchorId="756A5719" wp14:editId="0B9C5485">
                      <wp:extent cx="249936" cy="249936"/>
                      <wp:effectExtent l="19050" t="19050" r="0" b="17145"/>
                      <wp:docPr id="859277605" name="Elips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9936" cy="249936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FF00"/>
                              </a:solidFill>
                              <a:ln w="38100" cap="flat" cmpd="sng" algn="ctr">
                                <a:solidFill>
                                  <a:srgbClr val="FFFFFF">
                                    <a:alpha val="0"/>
                                  </a:srgbClr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FB7C6B8" w14:textId="77777777" w:rsidR="00FE1459" w:rsidRDefault="00FE1459" w:rsidP="00FE1459">
                                  <w:pPr>
                                    <w:jc w:val="center"/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</w:rPr>
                                    <w:t>+</w:t>
                                  </w:r>
                                </w:p>
                              </w:txbxContent>
                            </wps:txbx>
                            <wps:bodyPr vertOverflow="clip" horzOverflow="clip" lIns="12700" tIns="0" rIns="0" bIns="0"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756A5719" id="_x0000_s1060" style="width:19.7pt;height:19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" fillcolor="lime" strokecolor="white" strokeweight="3pt">
                      <v:stroke opacity="0" joinstyle="miter"/>
                      <v:textbox inset="1pt,0,0,0">
                        <w:txbxContent>
                          <w:p w14:paraId="0FB7C6B8" w14:textId="77777777" w:rsidR="00FE1459" w:rsidRDefault="00FE1459" w:rsidP="00FE1459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</w:rPr>
                              <w:t>+</w:t>
                            </w: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639" w:type="dxa"/>
            <w:vAlign w:val="center"/>
          </w:tcPr>
          <w:p w14:paraId="1661FF0B" w14:textId="77777777" w:rsidR="00FE1459" w:rsidRPr="00670EC4" w:rsidRDefault="00FE1459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noProof/>
              </w:rPr>
              <mc:AlternateContent>
                <mc:Choice Requires="wps">
                  <w:drawing>
                    <wp:inline distT="0" distB="0" distL="0" distR="0" wp14:anchorId="07631E4E" wp14:editId="008E3B5B">
                      <wp:extent cx="249936" cy="249936"/>
                      <wp:effectExtent l="19050" t="19050" r="0" b="17145"/>
                      <wp:docPr id="269369041" name="Elips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9936" cy="249936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FF00"/>
                              </a:solidFill>
                              <a:ln w="38100" cap="flat" cmpd="sng" algn="ctr">
                                <a:solidFill>
                                  <a:srgbClr val="FFFFFF">
                                    <a:alpha val="0"/>
                                  </a:srgbClr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50F3780" w14:textId="77777777" w:rsidR="00FE1459" w:rsidRDefault="00FE1459" w:rsidP="00FE1459">
                                  <w:pPr>
                                    <w:jc w:val="center"/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</w:rPr>
                                    <w:t>+</w:t>
                                  </w:r>
                                </w:p>
                              </w:txbxContent>
                            </wps:txbx>
                            <wps:bodyPr vertOverflow="clip" horzOverflow="clip" lIns="12700" tIns="0" rIns="0" bIns="0"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07631E4E" id="_x0000_s1061" style="width:19.7pt;height:19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" fillcolor="lime" strokecolor="white" strokeweight="3pt">
                      <v:stroke opacity="0" joinstyle="miter"/>
                      <v:textbox inset="1pt,0,0,0">
                        <w:txbxContent>
                          <w:p w14:paraId="350F3780" w14:textId="77777777" w:rsidR="00FE1459" w:rsidRDefault="00FE1459" w:rsidP="00FE1459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</w:rPr>
                              <w:t>+</w:t>
                            </w: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</w:tr>
      <w:tr w:rsidR="00FE1459" w:rsidRPr="00670EC4" w14:paraId="4549C081" w14:textId="77777777" w:rsidTr="00A1210A">
        <w:trPr>
          <w:jc w:val="center"/>
        </w:trPr>
        <w:tc>
          <w:tcPr>
            <w:tcW w:w="2749" w:type="dxa"/>
            <w:vAlign w:val="center"/>
          </w:tcPr>
          <w:p w14:paraId="3CE22996" w14:textId="77777777" w:rsidR="00FE1459" w:rsidRPr="00670EC4" w:rsidRDefault="00FE1459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sz w:val="24"/>
                <w:szCs w:val="24"/>
              </w:rPr>
              <w:t>Raffaini et al., (2019)</w:t>
            </w:r>
          </w:p>
        </w:tc>
        <w:tc>
          <w:tcPr>
            <w:tcW w:w="610" w:type="dxa"/>
            <w:vAlign w:val="center"/>
          </w:tcPr>
          <w:p w14:paraId="4B62434C" w14:textId="77777777" w:rsidR="00FE1459" w:rsidRPr="00670EC4" w:rsidRDefault="00FE1459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6B87BB31" wp14:editId="51253C4A">
                      <wp:simplePos x="0" y="0"/>
                      <wp:positionH relativeFrom="column">
                        <wp:posOffset>-5715</wp:posOffset>
                      </wp:positionH>
                      <wp:positionV relativeFrom="paragraph">
                        <wp:posOffset>74930</wp:posOffset>
                      </wp:positionV>
                      <wp:extent cx="249555" cy="249555"/>
                      <wp:effectExtent l="19050" t="19050" r="0" b="17145"/>
                      <wp:wrapNone/>
                      <wp:docPr id="137919077" name="Elips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9555" cy="24955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00"/>
                              </a:solidFill>
                              <a:ln w="38100" cap="flat" cmpd="sng" algn="ctr">
                                <a:solidFill>
                                  <a:srgbClr val="FFFFFF">
                                    <a:alpha val="0"/>
                                  </a:srgbClr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34C1FDC" w14:textId="77777777" w:rsidR="00FE1459" w:rsidRDefault="00FE1459" w:rsidP="00FE1459">
                                  <w:pPr>
                                    <w:jc w:val="center"/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  <w:t>!</w:t>
                                  </w:r>
                                </w:p>
                              </w:txbxContent>
                            </wps:txbx>
                            <wps:bodyPr vertOverflow="clip" horzOverflow="clip" lIns="12700" tIns="0" rIns="0" bIns="0" rtlCol="0" anchor="ctr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B87BB31" id="_x0000_s1062" style="position:absolute;left:0;text-align:left;margin-left:-.45pt;margin-top:5.9pt;width:19.65pt;height:19.6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" fillcolor="yellow" strokecolor="white" strokeweight="3pt">
                      <v:stroke opacity="0" joinstyle="miter"/>
                      <v:textbox inset="1pt,0,0,0">
                        <w:txbxContent>
                          <w:p w14:paraId="234C1FDC" w14:textId="77777777" w:rsidR="00FE1459" w:rsidRDefault="00FE1459" w:rsidP="00FE1459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  <w:t>!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</w:tc>
        <w:tc>
          <w:tcPr>
            <w:tcW w:w="610" w:type="dxa"/>
            <w:vAlign w:val="center"/>
          </w:tcPr>
          <w:p w14:paraId="13BC925A" w14:textId="77777777" w:rsidR="00FE1459" w:rsidRPr="00670EC4" w:rsidRDefault="00FE1459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1C86C112" wp14:editId="78A98F60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26670</wp:posOffset>
                      </wp:positionV>
                      <wp:extent cx="249555" cy="249555"/>
                      <wp:effectExtent l="19050" t="19050" r="0" b="17145"/>
                      <wp:wrapNone/>
                      <wp:docPr id="1969706775" name="Elips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9555" cy="24955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00"/>
                              </a:solidFill>
                              <a:ln w="38100" cap="flat" cmpd="sng" algn="ctr">
                                <a:solidFill>
                                  <a:srgbClr val="FFFFFF">
                                    <a:alpha val="0"/>
                                  </a:srgbClr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E465F02" w14:textId="77777777" w:rsidR="00FE1459" w:rsidRDefault="00FE1459" w:rsidP="00FE1459">
                                  <w:pPr>
                                    <w:jc w:val="center"/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  <w:t>!</w:t>
                                  </w:r>
                                </w:p>
                              </w:txbxContent>
                            </wps:txbx>
                            <wps:bodyPr vertOverflow="clip" horzOverflow="clip" lIns="12700" tIns="0" rIns="0" bIns="0" rtlCol="0" anchor="ctr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C86C112" id="_x0000_s1063" style="position:absolute;left:0;text-align:left;margin-left:0;margin-top:2.1pt;width:19.65pt;height:19.6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" fillcolor="yellow" strokecolor="white" strokeweight="3pt">
                      <v:stroke opacity="0" joinstyle="miter"/>
                      <v:textbox inset="1pt,0,0,0">
                        <w:txbxContent>
                          <w:p w14:paraId="4E465F02" w14:textId="77777777" w:rsidR="00FE1459" w:rsidRDefault="00FE1459" w:rsidP="00FE1459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  <w:t>!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</w:tc>
        <w:tc>
          <w:tcPr>
            <w:tcW w:w="639" w:type="dxa"/>
            <w:vAlign w:val="center"/>
          </w:tcPr>
          <w:p w14:paraId="44475512" w14:textId="77777777" w:rsidR="00FE1459" w:rsidRPr="00670EC4" w:rsidRDefault="00FE1459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noProof/>
              </w:rPr>
              <mc:AlternateContent>
                <mc:Choice Requires="wps">
                  <w:drawing>
                    <wp:inline distT="0" distB="0" distL="0" distR="0" wp14:anchorId="1BEE4CCA" wp14:editId="20049F0D">
                      <wp:extent cx="249936" cy="249936"/>
                      <wp:effectExtent l="19050" t="19050" r="0" b="17145"/>
                      <wp:docPr id="891985917" name="Elips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9936" cy="249936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FF00"/>
                              </a:solidFill>
                              <a:ln w="38100" cap="flat" cmpd="sng" algn="ctr">
                                <a:solidFill>
                                  <a:srgbClr val="FFFFFF">
                                    <a:alpha val="0"/>
                                  </a:srgbClr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E807F5F" w14:textId="77777777" w:rsidR="00FE1459" w:rsidRDefault="00FE1459" w:rsidP="00FE1459">
                                  <w:pPr>
                                    <w:jc w:val="center"/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</w:rPr>
                                    <w:t>+</w:t>
                                  </w:r>
                                </w:p>
                              </w:txbxContent>
                            </wps:txbx>
                            <wps:bodyPr vertOverflow="clip" horzOverflow="clip" lIns="12700" tIns="0" rIns="0" bIns="0"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1BEE4CCA" id="_x0000_s1064" style="width:19.7pt;height:19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" fillcolor="lime" strokecolor="white" strokeweight="3pt">
                      <v:stroke opacity="0" joinstyle="miter"/>
                      <v:textbox inset="1pt,0,0,0">
                        <w:txbxContent>
                          <w:p w14:paraId="2E807F5F" w14:textId="77777777" w:rsidR="00FE1459" w:rsidRDefault="00FE1459" w:rsidP="00FE1459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</w:rPr>
                              <w:t>+</w:t>
                            </w: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639" w:type="dxa"/>
            <w:vAlign w:val="center"/>
          </w:tcPr>
          <w:p w14:paraId="7F976D3A" w14:textId="77777777" w:rsidR="00FE1459" w:rsidRPr="00670EC4" w:rsidRDefault="00FE1459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6C567C01" wp14:editId="4CE01ABD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26670</wp:posOffset>
                      </wp:positionV>
                      <wp:extent cx="249555" cy="249555"/>
                      <wp:effectExtent l="19050" t="19050" r="0" b="17145"/>
                      <wp:wrapNone/>
                      <wp:docPr id="694570340" name="Elips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9555" cy="24955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00"/>
                              </a:solidFill>
                              <a:ln w="38100" cap="flat" cmpd="sng" algn="ctr">
                                <a:solidFill>
                                  <a:srgbClr val="FFFFFF">
                                    <a:alpha val="0"/>
                                  </a:srgbClr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1B323F7D" w14:textId="77777777" w:rsidR="00FE1459" w:rsidRDefault="00FE1459" w:rsidP="00FE1459">
                                  <w:pPr>
                                    <w:jc w:val="center"/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  <w:t>!</w:t>
                                  </w:r>
                                </w:p>
                              </w:txbxContent>
                            </wps:txbx>
                            <wps:bodyPr vertOverflow="clip" horzOverflow="clip" lIns="12700" tIns="0" rIns="0" bIns="0" rtlCol="0" anchor="ctr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C567C01" id="_x0000_s1065" style="position:absolute;left:0;text-align:left;margin-left:-.3pt;margin-top:2.1pt;width:19.65pt;height:19.6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" fillcolor="yellow" strokecolor="white" strokeweight="3pt">
                      <v:stroke opacity="0" joinstyle="miter"/>
                      <v:textbox inset="1pt,0,0,0">
                        <w:txbxContent>
                          <w:p w14:paraId="1B323F7D" w14:textId="77777777" w:rsidR="00FE1459" w:rsidRDefault="00FE1459" w:rsidP="00FE1459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  <w:t>!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</w:tc>
        <w:tc>
          <w:tcPr>
            <w:tcW w:w="701" w:type="dxa"/>
            <w:vAlign w:val="center"/>
          </w:tcPr>
          <w:p w14:paraId="6F46342B" w14:textId="77777777" w:rsidR="00FE1459" w:rsidRPr="00670EC4" w:rsidRDefault="00FE1459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noProof/>
              </w:rPr>
              <mc:AlternateContent>
                <mc:Choice Requires="wps">
                  <w:drawing>
                    <wp:inline distT="0" distB="0" distL="0" distR="0" wp14:anchorId="4C6E9F8C" wp14:editId="4AEBA45C">
                      <wp:extent cx="249936" cy="249936"/>
                      <wp:effectExtent l="19050" t="19050" r="0" b="17145"/>
                      <wp:docPr id="1499070701" name="Elips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9936" cy="249936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FF00"/>
                              </a:solidFill>
                              <a:ln w="38100" cap="flat" cmpd="sng" algn="ctr">
                                <a:solidFill>
                                  <a:srgbClr val="FFFFFF">
                                    <a:alpha val="0"/>
                                  </a:srgbClr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184B1072" w14:textId="77777777" w:rsidR="00FE1459" w:rsidRDefault="00FE1459" w:rsidP="00FE1459">
                                  <w:pPr>
                                    <w:jc w:val="center"/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</w:rPr>
                                    <w:t>+</w:t>
                                  </w:r>
                                </w:p>
                              </w:txbxContent>
                            </wps:txbx>
                            <wps:bodyPr vertOverflow="clip" horzOverflow="clip" lIns="12700" tIns="0" rIns="0" bIns="0"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4C6E9F8C" id="_x0000_s1066" style="width:19.7pt;height:19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" fillcolor="lime" strokecolor="white" strokeweight="3pt">
                      <v:stroke opacity="0" joinstyle="miter"/>
                      <v:textbox inset="1pt,0,0,0">
                        <w:txbxContent>
                          <w:p w14:paraId="184B1072" w14:textId="77777777" w:rsidR="00FE1459" w:rsidRDefault="00FE1459" w:rsidP="00FE1459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</w:rPr>
                              <w:t>+</w:t>
                            </w: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639" w:type="dxa"/>
            <w:vAlign w:val="center"/>
          </w:tcPr>
          <w:p w14:paraId="734C3740" w14:textId="77777777" w:rsidR="00FE1459" w:rsidRPr="00670EC4" w:rsidRDefault="00FE1459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noProof/>
              </w:rPr>
              <mc:AlternateContent>
                <mc:Choice Requires="wps">
                  <w:drawing>
                    <wp:inline distT="0" distB="0" distL="0" distR="0" wp14:anchorId="4D0D49D8" wp14:editId="11D6B6F1">
                      <wp:extent cx="249936" cy="249936"/>
                      <wp:effectExtent l="19050" t="19050" r="0" b="17145"/>
                      <wp:docPr id="1089160318" name="Elips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9936" cy="249936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FF00"/>
                              </a:solidFill>
                              <a:ln w="38100" cap="flat" cmpd="sng" algn="ctr">
                                <a:solidFill>
                                  <a:srgbClr val="FFFFFF">
                                    <a:alpha val="0"/>
                                  </a:srgbClr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DC3BC42" w14:textId="77777777" w:rsidR="00FE1459" w:rsidRDefault="00FE1459" w:rsidP="00FE1459">
                                  <w:pPr>
                                    <w:jc w:val="center"/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</w:rPr>
                                    <w:t>+</w:t>
                                  </w:r>
                                </w:p>
                              </w:txbxContent>
                            </wps:txbx>
                            <wps:bodyPr vertOverflow="clip" horzOverflow="clip" lIns="12700" tIns="0" rIns="0" bIns="0"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4D0D49D8" id="_x0000_s1067" style="width:19.7pt;height:19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" fillcolor="lime" strokecolor="white" strokeweight="3pt">
                      <v:stroke opacity="0" joinstyle="miter"/>
                      <v:textbox inset="1pt,0,0,0">
                        <w:txbxContent>
                          <w:p w14:paraId="4DC3BC42" w14:textId="77777777" w:rsidR="00FE1459" w:rsidRDefault="00FE1459" w:rsidP="00FE1459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</w:rPr>
                              <w:t>+</w:t>
                            </w: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639" w:type="dxa"/>
            <w:vAlign w:val="center"/>
          </w:tcPr>
          <w:p w14:paraId="4DF0862A" w14:textId="77777777" w:rsidR="00FE1459" w:rsidRPr="00670EC4" w:rsidRDefault="00FE1459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7534FC5C" wp14:editId="0CC25A33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26670</wp:posOffset>
                      </wp:positionV>
                      <wp:extent cx="249936" cy="249936"/>
                      <wp:effectExtent l="19050" t="19050" r="0" b="17145"/>
                      <wp:wrapNone/>
                      <wp:docPr id="750059102" name="Elips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9936" cy="249936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00"/>
                              </a:solidFill>
                              <a:ln w="38100" cap="flat" cmpd="sng" algn="ctr">
                                <a:solidFill>
                                  <a:srgbClr val="FFFFFF">
                                    <a:alpha val="0"/>
                                  </a:srgbClr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9758BE4" w14:textId="77777777" w:rsidR="00FE1459" w:rsidRDefault="00FE1459" w:rsidP="00FE1459">
                                  <w:pPr>
                                    <w:jc w:val="center"/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  <w:t>!</w:t>
                                  </w:r>
                                </w:p>
                              </w:txbxContent>
                            </wps:txbx>
                            <wps:bodyPr vertOverflow="clip" horzOverflow="clip" lIns="12700" tIns="0" rIns="0" bIns="0"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7534FC5C" id="_x0000_s1068" style="position:absolute;left:0;text-align:left;margin-left:0;margin-top:2.1pt;width:19.7pt;height:19.7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" fillcolor="yellow" strokecolor="white" strokeweight="3pt">
                      <v:stroke opacity="0" joinstyle="miter"/>
                      <v:textbox inset="1pt,0,0,0">
                        <w:txbxContent>
                          <w:p w14:paraId="29758BE4" w14:textId="77777777" w:rsidR="00FE1459" w:rsidRDefault="00FE1459" w:rsidP="00FE1459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  <w:t>!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</w:tc>
        <w:tc>
          <w:tcPr>
            <w:tcW w:w="639" w:type="dxa"/>
            <w:vAlign w:val="center"/>
          </w:tcPr>
          <w:p w14:paraId="1F57D319" w14:textId="77777777" w:rsidR="00FE1459" w:rsidRPr="00670EC4" w:rsidRDefault="00FE1459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170B04E9" wp14:editId="1CC822D5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26670</wp:posOffset>
                      </wp:positionV>
                      <wp:extent cx="249936" cy="249936"/>
                      <wp:effectExtent l="19050" t="19050" r="0" b="17145"/>
                      <wp:wrapNone/>
                      <wp:docPr id="769916898" name="Elips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9936" cy="249936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00"/>
                              </a:solidFill>
                              <a:ln w="38100" cap="flat" cmpd="sng" algn="ctr">
                                <a:solidFill>
                                  <a:srgbClr val="FFFFFF">
                                    <a:alpha val="0"/>
                                  </a:srgbClr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ACB41B1" w14:textId="77777777" w:rsidR="00FE1459" w:rsidRDefault="00FE1459" w:rsidP="00FE1459">
                                  <w:pPr>
                                    <w:jc w:val="center"/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  <w:t>!</w:t>
                                  </w:r>
                                </w:p>
                              </w:txbxContent>
                            </wps:txbx>
                            <wps:bodyPr vertOverflow="clip" horzOverflow="clip" lIns="12700" tIns="0" rIns="0" bIns="0"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170B04E9" id="_x0000_s1069" style="position:absolute;left:0;text-align:left;margin-left:-.15pt;margin-top:2.1pt;width:19.7pt;height:19.7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" fillcolor="yellow" strokecolor="white" strokeweight="3pt">
                      <v:stroke opacity="0" joinstyle="miter"/>
                      <v:textbox inset="1pt,0,0,0">
                        <w:txbxContent>
                          <w:p w14:paraId="7ACB41B1" w14:textId="77777777" w:rsidR="00FE1459" w:rsidRDefault="00FE1459" w:rsidP="00FE1459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  <w:t>!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</w:tc>
        <w:tc>
          <w:tcPr>
            <w:tcW w:w="639" w:type="dxa"/>
            <w:vAlign w:val="center"/>
          </w:tcPr>
          <w:p w14:paraId="074A37C2" w14:textId="77777777" w:rsidR="00FE1459" w:rsidRPr="00670EC4" w:rsidRDefault="00FE1459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noProof/>
              </w:rPr>
              <mc:AlternateContent>
                <mc:Choice Requires="wps">
                  <w:drawing>
                    <wp:inline distT="0" distB="0" distL="0" distR="0" wp14:anchorId="44ED0418" wp14:editId="53C2E7D5">
                      <wp:extent cx="249936" cy="249936"/>
                      <wp:effectExtent l="19050" t="19050" r="0" b="17145"/>
                      <wp:docPr id="2059123272" name="Elips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9936" cy="249936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FF00"/>
                              </a:solidFill>
                              <a:ln w="38100" cap="flat" cmpd="sng" algn="ctr">
                                <a:solidFill>
                                  <a:srgbClr val="FFFFFF">
                                    <a:alpha val="0"/>
                                  </a:srgbClr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F688CCC" w14:textId="77777777" w:rsidR="00FE1459" w:rsidRDefault="00FE1459" w:rsidP="00FE1459">
                                  <w:pPr>
                                    <w:jc w:val="center"/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</w:rPr>
                                    <w:t>+</w:t>
                                  </w:r>
                                </w:p>
                              </w:txbxContent>
                            </wps:txbx>
                            <wps:bodyPr vertOverflow="clip" horzOverflow="clip" lIns="12700" tIns="0" rIns="0" bIns="0"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44ED0418" id="_x0000_s1070" style="width:19.7pt;height:19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" fillcolor="lime" strokecolor="white" strokeweight="3pt">
                      <v:stroke opacity="0" joinstyle="miter"/>
                      <v:textbox inset="1pt,0,0,0">
                        <w:txbxContent>
                          <w:p w14:paraId="4F688CCC" w14:textId="77777777" w:rsidR="00FE1459" w:rsidRDefault="00FE1459" w:rsidP="00FE1459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</w:rPr>
                              <w:t>+</w:t>
                            </w: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</w:tr>
      <w:tr w:rsidR="00FE1459" w:rsidRPr="00670EC4" w14:paraId="14DD2AB7" w14:textId="77777777" w:rsidTr="00A1210A">
        <w:tblPrEx>
          <w:tblCellMar>
            <w:left w:w="70" w:type="dxa"/>
            <w:right w:w="70" w:type="dxa"/>
          </w:tblCellMar>
        </w:tblPrEx>
        <w:trPr>
          <w:jc w:val="center"/>
        </w:trPr>
        <w:tc>
          <w:tcPr>
            <w:tcW w:w="2749" w:type="dxa"/>
            <w:vAlign w:val="center"/>
          </w:tcPr>
          <w:p w14:paraId="396AE317" w14:textId="77777777" w:rsidR="00FE1459" w:rsidRPr="00670EC4" w:rsidRDefault="00FE1459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sz w:val="24"/>
                <w:szCs w:val="24"/>
              </w:rPr>
              <w:t>Tebbens et al. (2019)</w:t>
            </w:r>
          </w:p>
        </w:tc>
        <w:tc>
          <w:tcPr>
            <w:tcW w:w="610" w:type="dxa"/>
            <w:vAlign w:val="center"/>
          </w:tcPr>
          <w:p w14:paraId="5496B51B" w14:textId="77777777" w:rsidR="00FE1459" w:rsidRPr="00670EC4" w:rsidRDefault="00FE1459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7744AB6B" wp14:editId="20712E4B">
                      <wp:simplePos x="0" y="0"/>
                      <wp:positionH relativeFrom="column">
                        <wp:posOffset>-5715</wp:posOffset>
                      </wp:positionH>
                      <wp:positionV relativeFrom="paragraph">
                        <wp:posOffset>67945</wp:posOffset>
                      </wp:positionV>
                      <wp:extent cx="249555" cy="249555"/>
                      <wp:effectExtent l="19050" t="19050" r="0" b="17145"/>
                      <wp:wrapNone/>
                      <wp:docPr id="218150995" name="Elips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9555" cy="24955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00"/>
                              </a:solidFill>
                              <a:ln w="38100" cap="flat" cmpd="sng" algn="ctr">
                                <a:solidFill>
                                  <a:srgbClr val="FFFFFF">
                                    <a:alpha val="0"/>
                                  </a:srgbClr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978D95E" w14:textId="77777777" w:rsidR="00FE1459" w:rsidRDefault="00FE1459" w:rsidP="00FE1459">
                                  <w:pPr>
                                    <w:jc w:val="center"/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  <w:t>!</w:t>
                                  </w:r>
                                </w:p>
                              </w:txbxContent>
                            </wps:txbx>
                            <wps:bodyPr vertOverflow="clip" horzOverflow="clip" lIns="12700" tIns="0" rIns="0" bIns="0" rtlCol="0" anchor="ctr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744AB6B" id="_x0000_s1071" style="position:absolute;left:0;text-align:left;margin-left:-.45pt;margin-top:5.35pt;width:19.65pt;height:19.6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" fillcolor="yellow" strokecolor="white" strokeweight="3pt">
                      <v:stroke opacity="0" joinstyle="miter"/>
                      <v:textbox inset="1pt,0,0,0">
                        <w:txbxContent>
                          <w:p w14:paraId="6978D95E" w14:textId="77777777" w:rsidR="00FE1459" w:rsidRDefault="00FE1459" w:rsidP="00FE1459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  <w:t>!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</w:tc>
        <w:tc>
          <w:tcPr>
            <w:tcW w:w="610" w:type="dxa"/>
            <w:vAlign w:val="center"/>
          </w:tcPr>
          <w:p w14:paraId="34AEBF26" w14:textId="77777777" w:rsidR="00FE1459" w:rsidRPr="00670EC4" w:rsidRDefault="00FE1459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3109C7FE" wp14:editId="5F4A1F75">
                      <wp:simplePos x="0" y="0"/>
                      <wp:positionH relativeFrom="column">
                        <wp:posOffset>-5715</wp:posOffset>
                      </wp:positionH>
                      <wp:positionV relativeFrom="paragraph">
                        <wp:posOffset>22225</wp:posOffset>
                      </wp:positionV>
                      <wp:extent cx="249936" cy="249936"/>
                      <wp:effectExtent l="19050" t="19050" r="0" b="17145"/>
                      <wp:wrapNone/>
                      <wp:docPr id="8" name="Elipse 7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DB288227-94D5-ABB2-18FC-D7D20D97B06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9936" cy="249936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00"/>
                              </a:solidFill>
                              <a:ln w="38100" cap="flat" cmpd="sng" algn="ctr">
                                <a:solidFill>
                                  <a:srgbClr val="FFFFFF">
                                    <a:alpha val="0"/>
                                  </a:srgbClr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6A34081" w14:textId="77777777" w:rsidR="00FE1459" w:rsidRDefault="00FE1459" w:rsidP="00FE1459">
                                  <w:pPr>
                                    <w:jc w:val="center"/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  <w:t>!</w:t>
                                  </w:r>
                                </w:p>
                              </w:txbxContent>
                            </wps:txbx>
                            <wps:bodyPr vertOverflow="clip" horzOverflow="clip" lIns="12700" tIns="0" rIns="0" bIns="0"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3109C7FE" id="_x0000_s1072" style="position:absolute;left:0;text-align:left;margin-left:-.45pt;margin-top:1.75pt;width:19.7pt;height:19.7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" fillcolor="yellow" strokecolor="white" strokeweight="3pt">
                      <v:stroke opacity="0" joinstyle="miter"/>
                      <v:textbox inset="1pt,0,0,0">
                        <w:txbxContent>
                          <w:p w14:paraId="66A34081" w14:textId="77777777" w:rsidR="00FE1459" w:rsidRDefault="00FE1459" w:rsidP="00FE1459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  <w:t>!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</w:tc>
        <w:tc>
          <w:tcPr>
            <w:tcW w:w="639" w:type="dxa"/>
            <w:vAlign w:val="center"/>
          </w:tcPr>
          <w:p w14:paraId="2EE7F5B0" w14:textId="77777777" w:rsidR="00FE1459" w:rsidRPr="00670EC4" w:rsidRDefault="00FE1459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noProof/>
              </w:rPr>
              <mc:AlternateContent>
                <mc:Choice Requires="wps">
                  <w:drawing>
                    <wp:inline distT="0" distB="0" distL="0" distR="0" wp14:anchorId="39A5B095" wp14:editId="24741F3E">
                      <wp:extent cx="249936" cy="249936"/>
                      <wp:effectExtent l="19050" t="19050" r="0" b="17145"/>
                      <wp:docPr id="200824619" name="Elips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9936" cy="249936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FF00"/>
                              </a:solidFill>
                              <a:ln w="38100" cap="flat" cmpd="sng" algn="ctr">
                                <a:solidFill>
                                  <a:srgbClr val="FFFFFF">
                                    <a:alpha val="0"/>
                                  </a:srgbClr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1E32C65A" w14:textId="77777777" w:rsidR="00FE1459" w:rsidRDefault="00FE1459" w:rsidP="00FE1459">
                                  <w:pPr>
                                    <w:jc w:val="center"/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</w:rPr>
                                    <w:t>+</w:t>
                                  </w:r>
                                </w:p>
                              </w:txbxContent>
                            </wps:txbx>
                            <wps:bodyPr vertOverflow="clip" horzOverflow="clip" lIns="12700" tIns="0" rIns="0" bIns="0"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39A5B095" id="_x0000_s1073" style="width:19.7pt;height:19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" fillcolor="lime" strokecolor="white" strokeweight="3pt">
                      <v:stroke opacity="0" joinstyle="miter"/>
                      <v:textbox inset="1pt,0,0,0">
                        <w:txbxContent>
                          <w:p w14:paraId="1E32C65A" w14:textId="77777777" w:rsidR="00FE1459" w:rsidRDefault="00FE1459" w:rsidP="00FE1459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</w:rPr>
                              <w:t>+</w:t>
                            </w: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639" w:type="dxa"/>
            <w:vAlign w:val="center"/>
          </w:tcPr>
          <w:p w14:paraId="13C93576" w14:textId="77777777" w:rsidR="00FE1459" w:rsidRPr="00670EC4" w:rsidRDefault="00FE1459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noProof/>
              </w:rPr>
              <mc:AlternateContent>
                <mc:Choice Requires="wps">
                  <w:drawing>
                    <wp:inline distT="0" distB="0" distL="0" distR="0" wp14:anchorId="15DF6292" wp14:editId="35D534BC">
                      <wp:extent cx="249936" cy="249936"/>
                      <wp:effectExtent l="19050" t="19050" r="0" b="17145"/>
                      <wp:docPr id="1213262174" name="Elips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9936" cy="249936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FF00"/>
                              </a:solidFill>
                              <a:ln w="38100" cap="flat" cmpd="sng" algn="ctr">
                                <a:solidFill>
                                  <a:srgbClr val="FFFFFF">
                                    <a:alpha val="0"/>
                                  </a:srgbClr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404412C" w14:textId="77777777" w:rsidR="00FE1459" w:rsidRDefault="00FE1459" w:rsidP="00FE1459">
                                  <w:pPr>
                                    <w:jc w:val="center"/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</w:rPr>
                                    <w:t>+</w:t>
                                  </w:r>
                                </w:p>
                              </w:txbxContent>
                            </wps:txbx>
                            <wps:bodyPr vertOverflow="clip" horzOverflow="clip" lIns="12700" tIns="0" rIns="0" bIns="0"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15DF6292" id="_x0000_s1074" style="width:19.7pt;height:19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" fillcolor="lime" strokecolor="white" strokeweight="3pt">
                      <v:stroke opacity="0" joinstyle="miter"/>
                      <v:textbox inset="1pt,0,0,0">
                        <w:txbxContent>
                          <w:p w14:paraId="4404412C" w14:textId="77777777" w:rsidR="00FE1459" w:rsidRDefault="00FE1459" w:rsidP="00FE1459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</w:rPr>
                              <w:t>+</w:t>
                            </w: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701" w:type="dxa"/>
            <w:vAlign w:val="center"/>
          </w:tcPr>
          <w:p w14:paraId="29149F26" w14:textId="77777777" w:rsidR="00FE1459" w:rsidRPr="00670EC4" w:rsidRDefault="00FE1459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noProof/>
              </w:rPr>
              <mc:AlternateContent>
                <mc:Choice Requires="wps">
                  <w:drawing>
                    <wp:inline distT="0" distB="0" distL="0" distR="0" wp14:anchorId="4F54E4E4" wp14:editId="06DDDB71">
                      <wp:extent cx="249936" cy="249936"/>
                      <wp:effectExtent l="19050" t="19050" r="0" b="17145"/>
                      <wp:docPr id="711345194" name="Elips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9936" cy="249936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FF00"/>
                              </a:solidFill>
                              <a:ln w="38100" cap="flat" cmpd="sng" algn="ctr">
                                <a:solidFill>
                                  <a:srgbClr val="FFFFFF">
                                    <a:alpha val="0"/>
                                  </a:srgbClr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E17492B" w14:textId="77777777" w:rsidR="00FE1459" w:rsidRDefault="00FE1459" w:rsidP="00FE1459">
                                  <w:pPr>
                                    <w:jc w:val="center"/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</w:rPr>
                                    <w:t>+</w:t>
                                  </w:r>
                                </w:p>
                              </w:txbxContent>
                            </wps:txbx>
                            <wps:bodyPr vertOverflow="clip" horzOverflow="clip" lIns="12700" tIns="0" rIns="0" bIns="0"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4F54E4E4" id="_x0000_s1075" style="width:19.7pt;height:19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" fillcolor="lime" strokecolor="white" strokeweight="3pt">
                      <v:stroke opacity="0" joinstyle="miter"/>
                      <v:textbox inset="1pt,0,0,0">
                        <w:txbxContent>
                          <w:p w14:paraId="5E17492B" w14:textId="77777777" w:rsidR="00FE1459" w:rsidRDefault="00FE1459" w:rsidP="00FE1459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</w:rPr>
                              <w:t>+</w:t>
                            </w: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639" w:type="dxa"/>
            <w:vAlign w:val="center"/>
          </w:tcPr>
          <w:p w14:paraId="172A3FE3" w14:textId="77777777" w:rsidR="00FE1459" w:rsidRPr="00670EC4" w:rsidRDefault="00FE1459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noProof/>
              </w:rPr>
              <mc:AlternateContent>
                <mc:Choice Requires="wps">
                  <w:drawing>
                    <wp:inline distT="0" distB="0" distL="0" distR="0" wp14:anchorId="08384503" wp14:editId="71BC3816">
                      <wp:extent cx="249936" cy="249936"/>
                      <wp:effectExtent l="19050" t="19050" r="0" b="17145"/>
                      <wp:docPr id="1818676206" name="Elips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9936" cy="249936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FF00"/>
                              </a:solidFill>
                              <a:ln w="38100" cap="flat" cmpd="sng" algn="ctr">
                                <a:solidFill>
                                  <a:srgbClr val="FFFFFF">
                                    <a:alpha val="0"/>
                                  </a:srgbClr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8757942" w14:textId="77777777" w:rsidR="00FE1459" w:rsidRDefault="00FE1459" w:rsidP="00FE1459">
                                  <w:pPr>
                                    <w:jc w:val="center"/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</w:rPr>
                                    <w:t>+</w:t>
                                  </w:r>
                                </w:p>
                              </w:txbxContent>
                            </wps:txbx>
                            <wps:bodyPr vertOverflow="clip" horzOverflow="clip" lIns="12700" tIns="0" rIns="0" bIns="0"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08384503" id="_x0000_s1076" style="width:19.7pt;height:19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" fillcolor="lime" strokecolor="white" strokeweight="3pt">
                      <v:stroke opacity="0" joinstyle="miter"/>
                      <v:textbox inset="1pt,0,0,0">
                        <w:txbxContent>
                          <w:p w14:paraId="58757942" w14:textId="77777777" w:rsidR="00FE1459" w:rsidRDefault="00FE1459" w:rsidP="00FE1459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</w:rPr>
                              <w:t>+</w:t>
                            </w: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639" w:type="dxa"/>
            <w:vAlign w:val="center"/>
          </w:tcPr>
          <w:p w14:paraId="4AE19B17" w14:textId="77777777" w:rsidR="00FE1459" w:rsidRPr="00670EC4" w:rsidRDefault="00FE1459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noProof/>
              </w:rPr>
              <mc:AlternateContent>
                <mc:Choice Requires="wps">
                  <w:drawing>
                    <wp:inline distT="0" distB="0" distL="0" distR="0" wp14:anchorId="5CC0A671" wp14:editId="65BE2007">
                      <wp:extent cx="249936" cy="249936"/>
                      <wp:effectExtent l="19050" t="19050" r="0" b="17145"/>
                      <wp:docPr id="1450094442" name="Elips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9936" cy="249936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FF00"/>
                              </a:solidFill>
                              <a:ln w="38100" cap="flat" cmpd="sng" algn="ctr">
                                <a:solidFill>
                                  <a:srgbClr val="FFFFFF">
                                    <a:alpha val="0"/>
                                  </a:srgbClr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BCDE267" w14:textId="77777777" w:rsidR="00FE1459" w:rsidRDefault="00FE1459" w:rsidP="00FE1459">
                                  <w:pPr>
                                    <w:jc w:val="center"/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</w:rPr>
                                    <w:t>+</w:t>
                                  </w:r>
                                </w:p>
                              </w:txbxContent>
                            </wps:txbx>
                            <wps:bodyPr vertOverflow="clip" horzOverflow="clip" lIns="12700" tIns="0" rIns="0" bIns="0"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5CC0A671" id="_x0000_s1077" style="width:19.7pt;height:19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" fillcolor="lime" strokecolor="white" strokeweight="3pt">
                      <v:stroke opacity="0" joinstyle="miter"/>
                      <v:textbox inset="1pt,0,0,0">
                        <w:txbxContent>
                          <w:p w14:paraId="4BCDE267" w14:textId="77777777" w:rsidR="00FE1459" w:rsidRDefault="00FE1459" w:rsidP="00FE1459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</w:rPr>
                              <w:t>+</w:t>
                            </w: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639" w:type="dxa"/>
            <w:vAlign w:val="center"/>
          </w:tcPr>
          <w:p w14:paraId="4C07A0F7" w14:textId="77777777" w:rsidR="00FE1459" w:rsidRPr="00670EC4" w:rsidRDefault="00FE1459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noProof/>
              </w:rPr>
              <mc:AlternateContent>
                <mc:Choice Requires="wps">
                  <w:drawing>
                    <wp:inline distT="0" distB="0" distL="0" distR="0" wp14:anchorId="49DFAAB9" wp14:editId="24A5508D">
                      <wp:extent cx="249936" cy="249936"/>
                      <wp:effectExtent l="19050" t="19050" r="0" b="17145"/>
                      <wp:docPr id="1784492615" name="Elips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9936" cy="249936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FF00"/>
                              </a:solidFill>
                              <a:ln w="38100" cap="flat" cmpd="sng" algn="ctr">
                                <a:solidFill>
                                  <a:srgbClr val="FFFFFF">
                                    <a:alpha val="0"/>
                                  </a:srgbClr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A54A568" w14:textId="77777777" w:rsidR="00FE1459" w:rsidRDefault="00FE1459" w:rsidP="00FE1459">
                                  <w:pPr>
                                    <w:jc w:val="center"/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</w:rPr>
                                    <w:t>+</w:t>
                                  </w:r>
                                </w:p>
                              </w:txbxContent>
                            </wps:txbx>
                            <wps:bodyPr vertOverflow="clip" horzOverflow="clip" lIns="12700" tIns="0" rIns="0" bIns="0"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49DFAAB9" id="_x0000_s1078" style="width:19.7pt;height:19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" fillcolor="lime" strokecolor="white" strokeweight="3pt">
                      <v:stroke opacity="0" joinstyle="miter"/>
                      <v:textbox inset="1pt,0,0,0">
                        <w:txbxContent>
                          <w:p w14:paraId="4A54A568" w14:textId="77777777" w:rsidR="00FE1459" w:rsidRDefault="00FE1459" w:rsidP="00FE1459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</w:rPr>
                              <w:t>+</w:t>
                            </w: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639" w:type="dxa"/>
            <w:vAlign w:val="center"/>
          </w:tcPr>
          <w:p w14:paraId="5BB6F4E0" w14:textId="77777777" w:rsidR="00FE1459" w:rsidRPr="00670EC4" w:rsidRDefault="00FE1459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noProof/>
              </w:rPr>
              <mc:AlternateContent>
                <mc:Choice Requires="wps">
                  <w:drawing>
                    <wp:inline distT="0" distB="0" distL="0" distR="0" wp14:anchorId="751006CA" wp14:editId="02E15DDC">
                      <wp:extent cx="249936" cy="249936"/>
                      <wp:effectExtent l="19050" t="19050" r="0" b="17145"/>
                      <wp:docPr id="930649092" name="Elips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9936" cy="249936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70C0"/>
                              </a:solidFill>
                              <a:ln w="38100" cap="flat" cmpd="sng" algn="ctr">
                                <a:solidFill>
                                  <a:schemeClr val="accent1">
                                    <a:alpha val="0"/>
                                  </a:schemeClr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211473F" w14:textId="77777777" w:rsidR="00FE1459" w:rsidRDefault="00FE1459" w:rsidP="00FE1459">
                                  <w:pPr>
                                    <w:jc w:val="center"/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</w:rPr>
                                  </w:pPr>
                                  <w:r w:rsidRPr="00116455"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14"/>
                                      <w:szCs w:val="14"/>
                                    </w:rPr>
                                    <w:t>NA</w:t>
                                  </w:r>
                                  <w:r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</w:rPr>
                                    <w:t>A</w:t>
                                  </w:r>
                                </w:p>
                              </w:txbxContent>
                            </wps:txbx>
                            <wps:bodyPr vertOverflow="clip" horzOverflow="clip" lIns="12700" tIns="0" rIns="0" bIns="0"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751006CA" id="_x0000_s1079" style="width:19.7pt;height:19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" fillcolor="#0070c0" strokecolor="#156082 [3204]" strokeweight="3pt">
                      <v:stroke opacity="0" joinstyle="miter"/>
                      <v:textbox inset="1pt,0,0,0">
                        <w:txbxContent>
                          <w:p w14:paraId="2211473F" w14:textId="77777777" w:rsidR="00FE1459" w:rsidRDefault="00FE1459" w:rsidP="00FE1459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116455"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14"/>
                                <w:szCs w:val="14"/>
                              </w:rPr>
                              <w:t>NA</w:t>
                            </w: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</w:rPr>
                              <w:t>A</w:t>
                            </w: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</w:tr>
      <w:tr w:rsidR="00FE1459" w:rsidRPr="00670EC4" w14:paraId="05926B68" w14:textId="77777777" w:rsidTr="00A1210A">
        <w:tblPrEx>
          <w:tblCellMar>
            <w:left w:w="70" w:type="dxa"/>
            <w:right w:w="70" w:type="dxa"/>
          </w:tblCellMar>
        </w:tblPrEx>
        <w:trPr>
          <w:jc w:val="center"/>
        </w:trPr>
        <w:tc>
          <w:tcPr>
            <w:tcW w:w="2749" w:type="dxa"/>
            <w:vAlign w:val="center"/>
          </w:tcPr>
          <w:p w14:paraId="03BC7332" w14:textId="77777777" w:rsidR="00FE1459" w:rsidRPr="00670EC4" w:rsidRDefault="00FE1459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sz w:val="24"/>
                <w:szCs w:val="24"/>
              </w:rPr>
              <w:t>Spiegel et al. (2010)</w:t>
            </w:r>
          </w:p>
        </w:tc>
        <w:tc>
          <w:tcPr>
            <w:tcW w:w="610" w:type="dxa"/>
            <w:vAlign w:val="center"/>
          </w:tcPr>
          <w:p w14:paraId="6F9BE7EE" w14:textId="77777777" w:rsidR="00FE1459" w:rsidRPr="00670EC4" w:rsidRDefault="00FE1459" w:rsidP="00372D1C">
            <w:pPr>
              <w:spacing w:line="480" w:lineRule="auto"/>
              <w:jc w:val="center"/>
              <w:rPr>
                <w:noProof/>
              </w:rPr>
            </w:pPr>
            <w:r w:rsidRPr="00670EC4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1ADA78BF" wp14:editId="4A56F73A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43180</wp:posOffset>
                      </wp:positionV>
                      <wp:extent cx="249555" cy="249555"/>
                      <wp:effectExtent l="19050" t="19050" r="0" b="17145"/>
                      <wp:wrapNone/>
                      <wp:docPr id="248607690" name="Elips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9555" cy="24955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00"/>
                              </a:solidFill>
                              <a:ln w="38100" cap="flat" cmpd="sng" algn="ctr">
                                <a:solidFill>
                                  <a:srgbClr val="FFFFFF">
                                    <a:alpha val="0"/>
                                  </a:srgbClr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84DF3DE" w14:textId="77777777" w:rsidR="00FE1459" w:rsidRDefault="00FE1459" w:rsidP="00FE1459">
                                  <w:pPr>
                                    <w:jc w:val="center"/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  <w:t>!</w:t>
                                  </w:r>
                                </w:p>
                              </w:txbxContent>
                            </wps:txbx>
                            <wps:bodyPr vertOverflow="clip" horzOverflow="clip" lIns="12700" tIns="0" rIns="0" bIns="0" rtlCol="0" anchor="ctr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ADA78BF" id="_x0000_s1080" style="position:absolute;left:0;text-align:left;margin-left:-.25pt;margin-top:3.4pt;width:19.65pt;height:19.6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" fillcolor="yellow" strokecolor="white" strokeweight="3pt">
                      <v:stroke opacity="0" joinstyle="miter"/>
                      <v:textbox inset="1pt,0,0,0">
                        <w:txbxContent>
                          <w:p w14:paraId="384DF3DE" w14:textId="77777777" w:rsidR="00FE1459" w:rsidRDefault="00FE1459" w:rsidP="00FE1459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  <w:t>!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</w:tc>
        <w:tc>
          <w:tcPr>
            <w:tcW w:w="610" w:type="dxa"/>
            <w:vAlign w:val="center"/>
          </w:tcPr>
          <w:p w14:paraId="4B1D7A17" w14:textId="77777777" w:rsidR="00FE1459" w:rsidRPr="00670EC4" w:rsidRDefault="00FE1459" w:rsidP="00372D1C">
            <w:pPr>
              <w:spacing w:line="480" w:lineRule="auto"/>
              <w:jc w:val="center"/>
              <w:rPr>
                <w:noProof/>
              </w:rPr>
            </w:pPr>
            <w:r w:rsidRPr="00670EC4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055753A0" wp14:editId="022FD5A7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43180</wp:posOffset>
                      </wp:positionV>
                      <wp:extent cx="249555" cy="249555"/>
                      <wp:effectExtent l="19050" t="19050" r="0" b="17145"/>
                      <wp:wrapNone/>
                      <wp:docPr id="1944137009" name="Elips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9555" cy="24955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00"/>
                              </a:solidFill>
                              <a:ln w="38100" cap="flat" cmpd="sng" algn="ctr">
                                <a:solidFill>
                                  <a:srgbClr val="FFFFFF">
                                    <a:alpha val="0"/>
                                  </a:srgbClr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1768383" w14:textId="77777777" w:rsidR="00FE1459" w:rsidRDefault="00FE1459" w:rsidP="00FE1459">
                                  <w:pPr>
                                    <w:jc w:val="center"/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  <w:t>!</w:t>
                                  </w:r>
                                </w:p>
                              </w:txbxContent>
                            </wps:txbx>
                            <wps:bodyPr vertOverflow="clip" horzOverflow="clip" lIns="12700" tIns="0" rIns="0" bIns="0" rtlCol="0" anchor="ctr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55753A0" id="_x0000_s1081" style="position:absolute;left:0;text-align:left;margin-left:-.05pt;margin-top:3.4pt;width:19.65pt;height:19.6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" fillcolor="yellow" strokecolor="white" strokeweight="3pt">
                      <v:stroke opacity="0" joinstyle="miter"/>
                      <v:textbox inset="1pt,0,0,0">
                        <w:txbxContent>
                          <w:p w14:paraId="61768383" w14:textId="77777777" w:rsidR="00FE1459" w:rsidRDefault="00FE1459" w:rsidP="00FE1459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  <w:t>!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</w:tc>
        <w:tc>
          <w:tcPr>
            <w:tcW w:w="639" w:type="dxa"/>
            <w:vAlign w:val="center"/>
          </w:tcPr>
          <w:p w14:paraId="44E19C19" w14:textId="77777777" w:rsidR="00FE1459" w:rsidRPr="00670EC4" w:rsidRDefault="00FE1459" w:rsidP="00372D1C">
            <w:pPr>
              <w:spacing w:line="480" w:lineRule="auto"/>
              <w:jc w:val="center"/>
              <w:rPr>
                <w:noProof/>
              </w:rPr>
            </w:pPr>
            <w:r w:rsidRPr="00670EC4">
              <w:rPr>
                <w:noProof/>
              </w:rPr>
              <mc:AlternateContent>
                <mc:Choice Requires="wps">
                  <w:drawing>
                    <wp:inline distT="0" distB="0" distL="0" distR="0" wp14:anchorId="002427D0" wp14:editId="0617F643">
                      <wp:extent cx="249936" cy="249936"/>
                      <wp:effectExtent l="19050" t="19050" r="0" b="17145"/>
                      <wp:docPr id="1642066971" name="Elips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9936" cy="249936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FF00"/>
                              </a:solidFill>
                              <a:ln w="38100" cap="flat" cmpd="sng" algn="ctr">
                                <a:solidFill>
                                  <a:srgbClr val="FFFFFF">
                                    <a:alpha val="0"/>
                                  </a:srgbClr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CCFB687" w14:textId="77777777" w:rsidR="00FE1459" w:rsidRDefault="00FE1459" w:rsidP="00FE1459">
                                  <w:pPr>
                                    <w:jc w:val="center"/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</w:rPr>
                                    <w:t>+</w:t>
                                  </w:r>
                                </w:p>
                              </w:txbxContent>
                            </wps:txbx>
                            <wps:bodyPr vertOverflow="clip" horzOverflow="clip" lIns="12700" tIns="0" rIns="0" bIns="0"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002427D0" id="_x0000_s1082" style="width:19.7pt;height:19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" fillcolor="lime" strokecolor="white" strokeweight="3pt">
                      <v:stroke opacity="0" joinstyle="miter"/>
                      <v:textbox inset="1pt,0,0,0">
                        <w:txbxContent>
                          <w:p w14:paraId="0CCFB687" w14:textId="77777777" w:rsidR="00FE1459" w:rsidRDefault="00FE1459" w:rsidP="00FE1459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</w:rPr>
                              <w:t>+</w:t>
                            </w: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639" w:type="dxa"/>
            <w:vAlign w:val="center"/>
          </w:tcPr>
          <w:p w14:paraId="1E2E3976" w14:textId="77777777" w:rsidR="00FE1459" w:rsidRPr="00670EC4" w:rsidRDefault="00FE1459" w:rsidP="00372D1C">
            <w:pPr>
              <w:spacing w:line="480" w:lineRule="auto"/>
              <w:jc w:val="center"/>
              <w:rPr>
                <w:noProof/>
              </w:rPr>
            </w:pPr>
            <w:r w:rsidRPr="00670EC4">
              <w:rPr>
                <w:noProof/>
              </w:rPr>
              <mc:AlternateContent>
                <mc:Choice Requires="wps">
                  <w:drawing>
                    <wp:inline distT="0" distB="0" distL="0" distR="0" wp14:anchorId="604F2C71" wp14:editId="5868DF46">
                      <wp:extent cx="249936" cy="249936"/>
                      <wp:effectExtent l="19050" t="19050" r="0" b="17145"/>
                      <wp:docPr id="763613403" name="Elips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9936" cy="249936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FF00"/>
                              </a:solidFill>
                              <a:ln w="38100" cap="flat" cmpd="sng" algn="ctr">
                                <a:solidFill>
                                  <a:srgbClr val="FFFFFF">
                                    <a:alpha val="0"/>
                                  </a:srgbClr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EADBBA9" w14:textId="77777777" w:rsidR="00FE1459" w:rsidRDefault="00FE1459" w:rsidP="00FE1459">
                                  <w:pPr>
                                    <w:jc w:val="center"/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</w:rPr>
                                    <w:t>+</w:t>
                                  </w:r>
                                </w:p>
                              </w:txbxContent>
                            </wps:txbx>
                            <wps:bodyPr vertOverflow="clip" horzOverflow="clip" lIns="12700" tIns="0" rIns="0" bIns="0"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04F2C71" id="_x0000_s1083" style="width:19.7pt;height:19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" fillcolor="lime" strokecolor="white" strokeweight="3pt">
                      <v:stroke opacity="0" joinstyle="miter"/>
                      <v:textbox inset="1pt,0,0,0">
                        <w:txbxContent>
                          <w:p w14:paraId="0EADBBA9" w14:textId="77777777" w:rsidR="00FE1459" w:rsidRDefault="00FE1459" w:rsidP="00FE1459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</w:rPr>
                              <w:t>+</w:t>
                            </w: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701" w:type="dxa"/>
            <w:vAlign w:val="center"/>
          </w:tcPr>
          <w:p w14:paraId="6E5F1731" w14:textId="77777777" w:rsidR="00FE1459" w:rsidRPr="00670EC4" w:rsidRDefault="00FE1459" w:rsidP="00372D1C">
            <w:pPr>
              <w:spacing w:line="480" w:lineRule="auto"/>
              <w:jc w:val="center"/>
              <w:rPr>
                <w:noProof/>
              </w:rPr>
            </w:pPr>
            <w:r w:rsidRPr="00670EC4">
              <w:rPr>
                <w:noProof/>
              </w:rPr>
              <mc:AlternateContent>
                <mc:Choice Requires="wps">
                  <w:drawing>
                    <wp:inline distT="0" distB="0" distL="0" distR="0" wp14:anchorId="4A4A5EFD" wp14:editId="222AF298">
                      <wp:extent cx="249936" cy="249936"/>
                      <wp:effectExtent l="19050" t="19050" r="0" b="17145"/>
                      <wp:docPr id="1198761218" name="Elips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9936" cy="249936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FF00"/>
                              </a:solidFill>
                              <a:ln w="38100" cap="flat" cmpd="sng" algn="ctr">
                                <a:solidFill>
                                  <a:srgbClr val="FFFFFF">
                                    <a:alpha val="0"/>
                                  </a:srgbClr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C1CB4E3" w14:textId="77777777" w:rsidR="00FE1459" w:rsidRDefault="00FE1459" w:rsidP="00FE1459">
                                  <w:pPr>
                                    <w:jc w:val="center"/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</w:rPr>
                                    <w:t>+</w:t>
                                  </w:r>
                                </w:p>
                              </w:txbxContent>
                            </wps:txbx>
                            <wps:bodyPr vertOverflow="clip" horzOverflow="clip" lIns="12700" tIns="0" rIns="0" bIns="0"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4A4A5EFD" id="_x0000_s1084" style="width:19.7pt;height:19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" fillcolor="lime" strokecolor="white" strokeweight="3pt">
                      <v:stroke opacity="0" joinstyle="miter"/>
                      <v:textbox inset="1pt,0,0,0">
                        <w:txbxContent>
                          <w:p w14:paraId="6C1CB4E3" w14:textId="77777777" w:rsidR="00FE1459" w:rsidRDefault="00FE1459" w:rsidP="00FE1459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</w:rPr>
                              <w:t>+</w:t>
                            </w: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639" w:type="dxa"/>
            <w:vAlign w:val="center"/>
          </w:tcPr>
          <w:p w14:paraId="51099CE6" w14:textId="77777777" w:rsidR="00FE1459" w:rsidRPr="00670EC4" w:rsidRDefault="00FE1459" w:rsidP="00372D1C">
            <w:pPr>
              <w:spacing w:line="480" w:lineRule="auto"/>
              <w:jc w:val="center"/>
              <w:rPr>
                <w:noProof/>
              </w:rPr>
            </w:pPr>
            <w:r w:rsidRPr="00670EC4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64A96D29" wp14:editId="52CDA3B9">
                      <wp:simplePos x="0" y="0"/>
                      <wp:positionH relativeFrom="column">
                        <wp:posOffset>2540</wp:posOffset>
                      </wp:positionH>
                      <wp:positionV relativeFrom="paragraph">
                        <wp:posOffset>90805</wp:posOffset>
                      </wp:positionV>
                      <wp:extent cx="249555" cy="249555"/>
                      <wp:effectExtent l="19050" t="19050" r="0" b="17145"/>
                      <wp:wrapNone/>
                      <wp:docPr id="2118848573" name="Elips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9555" cy="24955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00"/>
                              </a:solidFill>
                              <a:ln w="38100" cap="flat" cmpd="sng" algn="ctr">
                                <a:solidFill>
                                  <a:srgbClr val="FFFFFF">
                                    <a:alpha val="0"/>
                                  </a:srgbClr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36E8ED1" w14:textId="77777777" w:rsidR="00FE1459" w:rsidRDefault="00FE1459" w:rsidP="00FE1459">
                                  <w:pPr>
                                    <w:jc w:val="center"/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  <w:t>!</w:t>
                                  </w:r>
                                </w:p>
                              </w:txbxContent>
                            </wps:txbx>
                            <wps:bodyPr vertOverflow="clip" horzOverflow="clip" lIns="12700" tIns="0" rIns="0" bIns="0" rtlCol="0" anchor="ctr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4A96D29" id="_x0000_s1085" style="position:absolute;left:0;text-align:left;margin-left:.2pt;margin-top:7.15pt;width:19.65pt;height:19.6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" fillcolor="yellow" strokecolor="white" strokeweight="3pt">
                      <v:stroke opacity="0" joinstyle="miter"/>
                      <v:textbox inset="1pt,0,0,0">
                        <w:txbxContent>
                          <w:p w14:paraId="536E8ED1" w14:textId="77777777" w:rsidR="00FE1459" w:rsidRDefault="00FE1459" w:rsidP="00FE1459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  <w:t>!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</w:tc>
        <w:tc>
          <w:tcPr>
            <w:tcW w:w="639" w:type="dxa"/>
            <w:vAlign w:val="center"/>
          </w:tcPr>
          <w:p w14:paraId="78D5052F" w14:textId="77777777" w:rsidR="00FE1459" w:rsidRPr="00670EC4" w:rsidRDefault="00FE1459" w:rsidP="00372D1C">
            <w:pPr>
              <w:spacing w:line="480" w:lineRule="auto"/>
              <w:jc w:val="center"/>
              <w:rPr>
                <w:noProof/>
              </w:rPr>
            </w:pPr>
            <w:r w:rsidRPr="00670EC4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360EC447" wp14:editId="6F8CA9FD">
                      <wp:simplePos x="0" y="0"/>
                      <wp:positionH relativeFrom="column">
                        <wp:posOffset>635</wp:posOffset>
                      </wp:positionH>
                      <wp:positionV relativeFrom="paragraph">
                        <wp:posOffset>90805</wp:posOffset>
                      </wp:positionV>
                      <wp:extent cx="249555" cy="249555"/>
                      <wp:effectExtent l="19050" t="19050" r="0" b="17145"/>
                      <wp:wrapNone/>
                      <wp:docPr id="115723200" name="Elips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9555" cy="24955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00"/>
                              </a:solidFill>
                              <a:ln w="38100" cap="flat" cmpd="sng" algn="ctr">
                                <a:solidFill>
                                  <a:srgbClr val="FFFFFF">
                                    <a:alpha val="0"/>
                                  </a:srgbClr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1E8587FC" w14:textId="77777777" w:rsidR="00FE1459" w:rsidRDefault="00FE1459" w:rsidP="00FE1459">
                                  <w:pPr>
                                    <w:jc w:val="center"/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  <w:t>!</w:t>
                                  </w:r>
                                </w:p>
                              </w:txbxContent>
                            </wps:txbx>
                            <wps:bodyPr vertOverflow="clip" horzOverflow="clip" lIns="12700" tIns="0" rIns="0" bIns="0" rtlCol="0" anchor="ctr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60EC447" id="_x0000_s1086" style="position:absolute;left:0;text-align:left;margin-left:.05pt;margin-top:7.15pt;width:19.65pt;height:19.6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" fillcolor="yellow" strokecolor="white" strokeweight="3pt">
                      <v:stroke opacity="0" joinstyle="miter"/>
                      <v:textbox inset="1pt,0,0,0">
                        <w:txbxContent>
                          <w:p w14:paraId="1E8587FC" w14:textId="77777777" w:rsidR="00FE1459" w:rsidRDefault="00FE1459" w:rsidP="00FE1459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  <w:t>!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</w:tc>
        <w:tc>
          <w:tcPr>
            <w:tcW w:w="639" w:type="dxa"/>
            <w:vAlign w:val="center"/>
          </w:tcPr>
          <w:p w14:paraId="1F34CFEA" w14:textId="77777777" w:rsidR="00FE1459" w:rsidRPr="00670EC4" w:rsidRDefault="00FE1459" w:rsidP="00372D1C">
            <w:pPr>
              <w:spacing w:line="480" w:lineRule="auto"/>
              <w:jc w:val="center"/>
              <w:rPr>
                <w:noProof/>
              </w:rPr>
            </w:pPr>
            <w:r w:rsidRPr="00670EC4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026232B8" wp14:editId="0C406E3A">
                      <wp:simplePos x="0" y="0"/>
                      <wp:positionH relativeFrom="column">
                        <wp:posOffset>-1270</wp:posOffset>
                      </wp:positionH>
                      <wp:positionV relativeFrom="paragraph">
                        <wp:posOffset>90805</wp:posOffset>
                      </wp:positionV>
                      <wp:extent cx="249555" cy="249555"/>
                      <wp:effectExtent l="19050" t="19050" r="0" b="17145"/>
                      <wp:wrapNone/>
                      <wp:docPr id="1514866587" name="Elips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9555" cy="24955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00"/>
                              </a:solidFill>
                              <a:ln w="38100" cap="flat" cmpd="sng" algn="ctr">
                                <a:solidFill>
                                  <a:srgbClr val="FFFFFF">
                                    <a:alpha val="0"/>
                                  </a:srgbClr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182EFD7" w14:textId="77777777" w:rsidR="00FE1459" w:rsidRDefault="00FE1459" w:rsidP="00FE1459">
                                  <w:pPr>
                                    <w:jc w:val="center"/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  <w:t>!</w:t>
                                  </w:r>
                                </w:p>
                              </w:txbxContent>
                            </wps:txbx>
                            <wps:bodyPr vertOverflow="clip" horzOverflow="clip" lIns="12700" tIns="0" rIns="0" bIns="0" rtlCol="0" anchor="ctr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26232B8" id="_x0000_s1087" style="position:absolute;left:0;text-align:left;margin-left:-.1pt;margin-top:7.15pt;width:19.65pt;height:19.6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" fillcolor="yellow" strokecolor="white" strokeweight="3pt">
                      <v:stroke opacity="0" joinstyle="miter"/>
                      <v:textbox inset="1pt,0,0,0">
                        <w:txbxContent>
                          <w:p w14:paraId="4182EFD7" w14:textId="77777777" w:rsidR="00FE1459" w:rsidRDefault="00FE1459" w:rsidP="00FE1459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  <w:t>!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</w:tc>
        <w:tc>
          <w:tcPr>
            <w:tcW w:w="639" w:type="dxa"/>
            <w:vAlign w:val="center"/>
          </w:tcPr>
          <w:p w14:paraId="481916F4" w14:textId="77777777" w:rsidR="00FE1459" w:rsidRPr="00670EC4" w:rsidRDefault="00FE1459" w:rsidP="00372D1C">
            <w:pPr>
              <w:spacing w:line="480" w:lineRule="auto"/>
              <w:jc w:val="center"/>
              <w:rPr>
                <w:noProof/>
              </w:rPr>
            </w:pPr>
            <w:r w:rsidRPr="00670EC4">
              <w:rPr>
                <w:noProof/>
              </w:rPr>
              <mc:AlternateContent>
                <mc:Choice Requires="wps">
                  <w:drawing>
                    <wp:inline distT="0" distB="0" distL="0" distR="0" wp14:anchorId="1ED14F16" wp14:editId="5ED3C94F">
                      <wp:extent cx="249936" cy="249936"/>
                      <wp:effectExtent l="19050" t="19050" r="0" b="17145"/>
                      <wp:docPr id="1920804898" name="Elips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9936" cy="249936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FF00"/>
                              </a:solidFill>
                              <a:ln w="38100" cap="flat" cmpd="sng" algn="ctr">
                                <a:solidFill>
                                  <a:srgbClr val="FFFFFF">
                                    <a:alpha val="0"/>
                                  </a:srgbClr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14D2DB0C" w14:textId="77777777" w:rsidR="00FE1459" w:rsidRDefault="00FE1459" w:rsidP="00FE1459">
                                  <w:pPr>
                                    <w:jc w:val="center"/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</w:rPr>
                                    <w:t>+</w:t>
                                  </w:r>
                                </w:p>
                              </w:txbxContent>
                            </wps:txbx>
                            <wps:bodyPr vertOverflow="clip" horzOverflow="clip" lIns="12700" tIns="0" rIns="0" bIns="0"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1ED14F16" id="_x0000_s1088" style="width:19.7pt;height:19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" fillcolor="lime" strokecolor="white" strokeweight="3pt">
                      <v:stroke opacity="0" joinstyle="miter"/>
                      <v:textbox inset="1pt,0,0,0">
                        <w:txbxContent>
                          <w:p w14:paraId="14D2DB0C" w14:textId="77777777" w:rsidR="00FE1459" w:rsidRDefault="00FE1459" w:rsidP="00FE1459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</w:rPr>
                              <w:t>+</w:t>
                            </w: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</w:tr>
    </w:tbl>
    <w:p w14:paraId="626318AE" w14:textId="66BB1630" w:rsidR="00A1210A" w:rsidRDefault="00A1210A" w:rsidP="00A1210A">
      <w:pPr>
        <w:jc w:val="both"/>
        <w:rPr>
          <w:sz w:val="22"/>
          <w:szCs w:val="22"/>
        </w:rPr>
      </w:pPr>
      <w:r w:rsidRPr="00A1210A">
        <w:rPr>
          <w:sz w:val="22"/>
          <w:szCs w:val="22"/>
        </w:rPr>
        <w:t xml:space="preserve">Legend: Question 1: Was the sampling frame appropriate </w:t>
      </w:r>
      <w:r>
        <w:rPr>
          <w:sz w:val="22"/>
          <w:szCs w:val="22"/>
        </w:rPr>
        <w:t>for</w:t>
      </w:r>
      <w:r w:rsidRPr="00A1210A">
        <w:rPr>
          <w:sz w:val="22"/>
          <w:szCs w:val="22"/>
        </w:rPr>
        <w:t xml:space="preserve"> the target population?</w:t>
      </w:r>
      <w:r>
        <w:rPr>
          <w:sz w:val="22"/>
          <w:szCs w:val="22"/>
        </w:rPr>
        <w:t xml:space="preserve"> </w:t>
      </w:r>
      <w:r w:rsidRPr="00A1210A">
        <w:rPr>
          <w:sz w:val="22"/>
          <w:szCs w:val="22"/>
        </w:rPr>
        <w:t>Question 2: Were study participants sampled appropriately?</w:t>
      </w:r>
      <w:r>
        <w:rPr>
          <w:sz w:val="22"/>
          <w:szCs w:val="22"/>
        </w:rPr>
        <w:t xml:space="preserve"> </w:t>
      </w:r>
      <w:r w:rsidRPr="00A1210A">
        <w:rPr>
          <w:sz w:val="22"/>
          <w:szCs w:val="22"/>
        </w:rPr>
        <w:t>Question 3: Was the sample size adequate?</w:t>
      </w:r>
      <w:r>
        <w:rPr>
          <w:sz w:val="22"/>
          <w:szCs w:val="22"/>
        </w:rPr>
        <w:t xml:space="preserve"> </w:t>
      </w:r>
      <w:r w:rsidRPr="00A1210A">
        <w:rPr>
          <w:sz w:val="22"/>
          <w:szCs w:val="22"/>
        </w:rPr>
        <w:t>Question 4: Were the study subjects and setting described in detail?</w:t>
      </w:r>
      <w:r>
        <w:rPr>
          <w:sz w:val="22"/>
          <w:szCs w:val="22"/>
        </w:rPr>
        <w:t xml:space="preserve"> </w:t>
      </w:r>
      <w:r w:rsidRPr="00A1210A">
        <w:rPr>
          <w:sz w:val="22"/>
          <w:szCs w:val="22"/>
        </w:rPr>
        <w:t>Question 5: Was data analysis conducted with sufficient coverage of the identified sample?</w:t>
      </w:r>
      <w:r w:rsidR="0055055D">
        <w:rPr>
          <w:sz w:val="22"/>
          <w:szCs w:val="22"/>
        </w:rPr>
        <w:t xml:space="preserve"> </w:t>
      </w:r>
      <w:r w:rsidRPr="00A1210A">
        <w:rPr>
          <w:sz w:val="22"/>
          <w:szCs w:val="22"/>
        </w:rPr>
        <w:t xml:space="preserve">Question 6: Were valid methods used to </w:t>
      </w:r>
      <w:r>
        <w:rPr>
          <w:sz w:val="22"/>
          <w:szCs w:val="22"/>
        </w:rPr>
        <w:t>determine</w:t>
      </w:r>
      <w:r w:rsidRPr="00A1210A">
        <w:rPr>
          <w:sz w:val="22"/>
          <w:szCs w:val="22"/>
        </w:rPr>
        <w:t xml:space="preserve"> the condition?</w:t>
      </w:r>
      <w:r>
        <w:rPr>
          <w:sz w:val="22"/>
          <w:szCs w:val="22"/>
        </w:rPr>
        <w:t xml:space="preserve"> </w:t>
      </w:r>
      <w:r w:rsidRPr="00A1210A">
        <w:rPr>
          <w:sz w:val="22"/>
          <w:szCs w:val="22"/>
        </w:rPr>
        <w:t>Question 7: Was the condition measured in a standard and reliable way for all participants?</w:t>
      </w:r>
      <w:r>
        <w:rPr>
          <w:sz w:val="22"/>
          <w:szCs w:val="22"/>
        </w:rPr>
        <w:t xml:space="preserve"> </w:t>
      </w:r>
      <w:r w:rsidRPr="00A1210A">
        <w:rPr>
          <w:sz w:val="22"/>
          <w:szCs w:val="22"/>
        </w:rPr>
        <w:t>Question 8: Was there appropriate statistical analysis?</w:t>
      </w:r>
      <w:r>
        <w:rPr>
          <w:sz w:val="22"/>
          <w:szCs w:val="22"/>
        </w:rPr>
        <w:t xml:space="preserve"> Question 9: Was the response rate adequate, and</w:t>
      </w:r>
      <w:r w:rsidRPr="00A1210A">
        <w:rPr>
          <w:sz w:val="22"/>
          <w:szCs w:val="22"/>
        </w:rPr>
        <w:t xml:space="preserve"> if not, was the low response rate managed appropriately?</w:t>
      </w:r>
    </w:p>
    <w:p w14:paraId="46A997F9" w14:textId="6258798F" w:rsidR="0055055D" w:rsidRDefault="0055055D" w:rsidP="0055055D"/>
    <w:p w14:paraId="459218E7" w14:textId="2455E2AD" w:rsidR="0055055D" w:rsidRDefault="0055055D" w:rsidP="0055055D"/>
    <w:p w14:paraId="05DDFD23" w14:textId="0E6C2B05" w:rsidR="0055055D" w:rsidRDefault="0055055D" w:rsidP="0055055D">
      <w:r w:rsidRPr="00670EC4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902D9BC" wp14:editId="1F30D245">
                <wp:simplePos x="0" y="0"/>
                <wp:positionH relativeFrom="column">
                  <wp:posOffset>886116</wp:posOffset>
                </wp:positionH>
                <wp:positionV relativeFrom="paragraph">
                  <wp:posOffset>26670</wp:posOffset>
                </wp:positionV>
                <wp:extent cx="249936" cy="249936"/>
                <wp:effectExtent l="19050" t="19050" r="0" b="17145"/>
                <wp:wrapNone/>
                <wp:docPr id="240676068" name="Elips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9936" cy="249936"/>
                        </a:xfrm>
                        <a:prstGeom prst="ellipse">
                          <a:avLst/>
                        </a:prstGeom>
                        <a:solidFill>
                          <a:srgbClr val="FFFF00"/>
                        </a:solidFill>
                        <a:ln w="38100" cap="flat" cmpd="sng" algn="ctr">
                          <a:solidFill>
                            <a:srgbClr val="FFFFFF">
                              <a:alpha val="0"/>
                            </a:srgbClr>
                          </a:solidFill>
                          <a:prstDash val="solid"/>
                          <a:miter lim="800000"/>
                          <a:headEnd type="none" w="med" len="med"/>
                          <a:tailEnd type="none" w="med" len="med"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0BC09AD" w14:textId="77777777" w:rsidR="0055055D" w:rsidRDefault="0055055D" w:rsidP="0055055D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  <w:t>!</w:t>
                            </w:r>
                          </w:p>
                        </w:txbxContent>
                      </wps:txbx>
                      <wps:bodyPr vertOverflow="clip" horzOverflow="clip" lIns="12700" tIns="0" rIns="0" bIns="0" rtlCol="0" anchor="ctr"/>
                    </wps:wsp>
                  </a:graphicData>
                </a:graphic>
              </wp:anchor>
            </w:drawing>
          </mc:Choice>
          <mc:Fallback>
            <w:pict>
              <v:oval w14:anchorId="7902D9BC" id="_x0000_s1089" style="position:absolute;margin-left:69.75pt;margin-top:2.1pt;width:19.7pt;height:19.7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" fillcolor="yellow" strokecolor="white" strokeweight="3pt">
                <v:stroke opacity="0" joinstyle="miter"/>
                <v:textbox inset="1pt,0,0,0">
                  <w:txbxContent>
                    <w:p w14:paraId="40BC09AD" w14:textId="77777777" w:rsidR="0055055D" w:rsidRDefault="0055055D" w:rsidP="0055055D">
                      <w:pPr>
                        <w:jc w:val="center"/>
                        <w:rPr>
                          <w:rFonts w:asciiTheme="minorHAnsi" w:hAnsi="Aptos" w:cstheme="minorBidi"/>
                          <w:b/>
                          <w:bCs/>
                          <w:color w:val="000000"/>
                          <w:sz w:val="22"/>
                          <w:szCs w:val="22"/>
                        </w:rPr>
                      </w:pPr>
                      <w:r>
                        <w:rPr>
                          <w:rFonts w:asciiTheme="minorHAnsi" w:hAnsi="Aptos" w:cstheme="minorBidi"/>
                          <w:b/>
                          <w:bCs/>
                          <w:color w:val="000000"/>
                          <w:sz w:val="22"/>
                          <w:szCs w:val="22"/>
                        </w:rPr>
                        <w:t>!</w:t>
                      </w:r>
                    </w:p>
                  </w:txbxContent>
                </v:textbox>
              </v:oval>
            </w:pict>
          </mc:Fallback>
        </mc:AlternateContent>
      </w:r>
      <w:r>
        <w:t xml:space="preserve"> </w:t>
      </w:r>
      <w:r w:rsidRPr="00670EC4">
        <w:rPr>
          <w:noProof/>
        </w:rPr>
        <mc:AlternateContent>
          <mc:Choice Requires="wps">
            <w:drawing>
              <wp:inline distT="0" distB="0" distL="0" distR="0" wp14:anchorId="508F8747" wp14:editId="2D458B68">
                <wp:extent cx="249936" cy="249936"/>
                <wp:effectExtent l="19050" t="19050" r="0" b="17145"/>
                <wp:docPr id="1394564426" name="Elips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9936" cy="249936"/>
                        </a:xfrm>
                        <a:prstGeom prst="ellipse">
                          <a:avLst/>
                        </a:prstGeom>
                        <a:solidFill>
                          <a:srgbClr val="00FF00"/>
                        </a:solidFill>
                        <a:ln w="38100" cap="flat" cmpd="sng" algn="ctr">
                          <a:solidFill>
                            <a:srgbClr val="FFFFFF">
                              <a:alpha val="0"/>
                            </a:srgbClr>
                          </a:solidFill>
                          <a:prstDash val="solid"/>
                          <a:miter lim="800000"/>
                          <a:headEnd type="none" w="med" len="med"/>
                          <a:tailEnd type="none" w="med" len="med"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B57675D" w14:textId="77777777" w:rsidR="0055055D" w:rsidRDefault="0055055D" w:rsidP="0055055D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</w:rPr>
                              <w:t>+</w:t>
                            </w:r>
                          </w:p>
                        </w:txbxContent>
                      </wps:txbx>
                      <wps:bodyPr vertOverflow="clip" horzOverflow="clip" lIns="12700" tIns="0" rIns="0" bIns="0" rtlCol="0" anchor="ctr"/>
                    </wps:wsp>
                  </a:graphicData>
                </a:graphic>
              </wp:inline>
            </w:drawing>
          </mc:Choice>
          <mc:Fallback>
            <w:pict>
              <v:oval w14:anchorId="508F8747" id="_x0000_s1090" style="width:19.7pt;height:19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" fillcolor="lime" strokecolor="white" strokeweight="3pt">
                <v:stroke opacity="0" joinstyle="miter"/>
                <v:textbox inset="1pt,0,0,0">
                  <w:txbxContent>
                    <w:p w14:paraId="2B57675D" w14:textId="77777777" w:rsidR="0055055D" w:rsidRDefault="0055055D" w:rsidP="0055055D">
                      <w:pPr>
                        <w:jc w:val="center"/>
                        <w:rPr>
                          <w:rFonts w:asciiTheme="minorHAnsi" w:hAnsi="Aptos" w:cstheme="minorBidi"/>
                          <w:b/>
                          <w:bCs/>
                          <w:color w:val="000000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="Aptos" w:cstheme="minorBidi"/>
                          <w:b/>
                          <w:bCs/>
                          <w:color w:val="000000"/>
                        </w:rPr>
                        <w:t>+</w:t>
                      </w:r>
                    </w:p>
                  </w:txbxContent>
                </v:textbox>
                <w10:anchorlock/>
              </v:oval>
            </w:pict>
          </mc:Fallback>
        </mc:AlternateContent>
      </w:r>
      <w:r>
        <w:t xml:space="preserve"> </w:t>
      </w:r>
      <w:r>
        <w:t>Low</w:t>
      </w:r>
      <w:r>
        <w:t xml:space="preserve">                  </w:t>
      </w:r>
      <w:r>
        <w:t xml:space="preserve">Moderate </w:t>
      </w:r>
      <w:r>
        <w:t xml:space="preserve">    </w:t>
      </w:r>
      <w:r w:rsidRPr="00670EC4">
        <w:rPr>
          <w:noProof/>
        </w:rPr>
        <mc:AlternateContent>
          <mc:Choice Requires="wps">
            <w:drawing>
              <wp:inline distT="0" distB="0" distL="0" distR="0" wp14:anchorId="279D94E2" wp14:editId="63656516">
                <wp:extent cx="249555" cy="249555"/>
                <wp:effectExtent l="19050" t="19050" r="0" b="17145"/>
                <wp:docPr id="2057575102" name="Elips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9555" cy="249555"/>
                        </a:xfrm>
                        <a:prstGeom prst="ellipse">
                          <a:avLst/>
                        </a:prstGeom>
                        <a:solidFill>
                          <a:srgbClr val="FF0000"/>
                        </a:solidFill>
                        <a:ln w="38100" cap="flat" cmpd="sng" algn="ctr">
                          <a:solidFill>
                            <a:srgbClr val="FFFFFF">
                              <a:alpha val="0"/>
                            </a:srgbClr>
                          </a:solidFill>
                          <a:prstDash val="solid"/>
                          <a:miter lim="800000"/>
                          <a:headEnd type="none" w="med" len="med"/>
                          <a:tailEnd type="none" w="med" len="med"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06209B9" w14:textId="77777777" w:rsidR="0055055D" w:rsidRDefault="0055055D" w:rsidP="0055055D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  <w:t>-</w:t>
                            </w:r>
                          </w:p>
                        </w:txbxContent>
                      </wps:txbx>
                      <wps:bodyPr vertOverflow="clip" horzOverflow="clip" lIns="12700" tIns="0" rIns="0" bIns="0" rtlCol="0" anchor="ctr"/>
                    </wps:wsp>
                  </a:graphicData>
                </a:graphic>
              </wp:inline>
            </w:drawing>
          </mc:Choice>
          <mc:Fallback>
            <w:pict>
              <v:oval w14:anchorId="279D94E2" id="_x0000_s1091" style="width:19.65pt;height:19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" fillcolor="red" strokecolor="white" strokeweight="3pt">
                <v:stroke opacity="0" joinstyle="miter"/>
                <v:textbox inset="1pt,0,0,0">
                  <w:txbxContent>
                    <w:p w14:paraId="206209B9" w14:textId="77777777" w:rsidR="0055055D" w:rsidRDefault="0055055D" w:rsidP="0055055D">
                      <w:pPr>
                        <w:jc w:val="center"/>
                        <w:rPr>
                          <w:rFonts w:asciiTheme="minorHAnsi" w:hAnsi="Aptos" w:cstheme="minorBidi"/>
                          <w:b/>
                          <w:bCs/>
                          <w:color w:val="000000"/>
                          <w:sz w:val="28"/>
                          <w:szCs w:val="28"/>
                        </w:rPr>
                      </w:pPr>
                      <w:r>
                        <w:rPr>
                          <w:rFonts w:asciiTheme="minorHAnsi" w:hAnsi="Aptos" w:cstheme="minorBidi"/>
                          <w:b/>
                          <w:bCs/>
                          <w:color w:val="000000"/>
                          <w:sz w:val="28"/>
                          <w:szCs w:val="28"/>
                        </w:rPr>
                        <w:t>-</w:t>
                      </w:r>
                    </w:p>
                  </w:txbxContent>
                </v:textbox>
                <w10:anchorlock/>
              </v:oval>
            </w:pict>
          </mc:Fallback>
        </mc:AlternateContent>
      </w:r>
      <w:r>
        <w:t xml:space="preserve"> </w:t>
      </w:r>
      <w:r>
        <w:t xml:space="preserve">High </w:t>
      </w:r>
      <w:r>
        <w:t xml:space="preserve">     </w:t>
      </w:r>
      <w:r w:rsidRPr="00670EC4">
        <w:rPr>
          <w:noProof/>
        </w:rPr>
        <mc:AlternateContent>
          <mc:Choice Requires="wps">
            <w:drawing>
              <wp:inline distT="0" distB="0" distL="0" distR="0" wp14:anchorId="458D1411" wp14:editId="50479B41">
                <wp:extent cx="249936" cy="249936"/>
                <wp:effectExtent l="19050" t="19050" r="0" b="17145"/>
                <wp:docPr id="1284526932" name="Elips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9936" cy="249936"/>
                        </a:xfrm>
                        <a:prstGeom prst="ellipse">
                          <a:avLst/>
                        </a:prstGeom>
                        <a:solidFill>
                          <a:srgbClr val="0070C0"/>
                        </a:solidFill>
                        <a:ln w="38100" cap="flat" cmpd="sng" algn="ctr">
                          <a:solidFill>
                            <a:schemeClr val="accent1">
                              <a:alpha val="0"/>
                            </a:schemeClr>
                          </a:solidFill>
                          <a:prstDash val="solid"/>
                          <a:miter lim="800000"/>
                          <a:headEnd type="none" w="med" len="med"/>
                          <a:tailEnd type="none" w="med" len="med"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D8C3069" w14:textId="77777777" w:rsidR="0055055D" w:rsidRDefault="0055055D" w:rsidP="0055055D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116455"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14"/>
                                <w:szCs w:val="14"/>
                              </w:rPr>
                              <w:t>NA</w:t>
                            </w: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</w:rPr>
                              <w:t>A</w:t>
                            </w:r>
                          </w:p>
                        </w:txbxContent>
                      </wps:txbx>
                      <wps:bodyPr vertOverflow="clip" horzOverflow="clip" lIns="12700" tIns="0" rIns="0" bIns="0" rtlCol="0" anchor="ctr"/>
                    </wps:wsp>
                  </a:graphicData>
                </a:graphic>
              </wp:inline>
            </w:drawing>
          </mc:Choice>
          <mc:Fallback>
            <w:pict>
              <v:oval w14:anchorId="458D1411" id="_x0000_s1092" style="width:19.7pt;height:19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" fillcolor="#0070c0" strokecolor="#156082 [3204]" strokeweight="3pt">
                <v:stroke opacity="0" joinstyle="miter"/>
                <v:textbox inset="1pt,0,0,0">
                  <w:txbxContent>
                    <w:p w14:paraId="2D8C3069" w14:textId="77777777" w:rsidR="0055055D" w:rsidRDefault="0055055D" w:rsidP="0055055D">
                      <w:pPr>
                        <w:jc w:val="center"/>
                        <w:rPr>
                          <w:rFonts w:asciiTheme="minorHAnsi" w:hAnsi="Aptos" w:cstheme="minorBidi"/>
                          <w:b/>
                          <w:bCs/>
                          <w:color w:val="000000"/>
                          <w:sz w:val="24"/>
                          <w:szCs w:val="24"/>
                        </w:rPr>
                      </w:pPr>
                      <w:r w:rsidRPr="00116455">
                        <w:rPr>
                          <w:rFonts w:asciiTheme="minorHAnsi" w:hAnsi="Aptos" w:cstheme="minorBidi"/>
                          <w:b/>
                          <w:bCs/>
                          <w:color w:val="000000"/>
                          <w:sz w:val="14"/>
                          <w:szCs w:val="14"/>
                        </w:rPr>
                        <w:t>NA</w:t>
                      </w:r>
                      <w:r>
                        <w:rPr>
                          <w:rFonts w:asciiTheme="minorHAnsi" w:hAnsi="Aptos" w:cstheme="minorBidi"/>
                          <w:b/>
                          <w:bCs/>
                          <w:color w:val="000000"/>
                        </w:rPr>
                        <w:t>A</w:t>
                      </w:r>
                    </w:p>
                  </w:txbxContent>
                </v:textbox>
                <w10:anchorlock/>
              </v:oval>
            </w:pict>
          </mc:Fallback>
        </mc:AlternateContent>
      </w:r>
      <w:r>
        <w:t xml:space="preserve"> </w:t>
      </w:r>
      <w:r>
        <w:t>Not applicable</w:t>
      </w:r>
    </w:p>
    <w:sectPr w:rsidR="0055055D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4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c0MDUxtzQzNDYzNLNU0lEKTi0uzszPAykwrAUAOuEBbywAAAA="/>
  </w:docVars>
  <w:rsids>
    <w:rsidRoot w:val="00FE1459"/>
    <w:rsid w:val="0028641C"/>
    <w:rsid w:val="0055055D"/>
    <w:rsid w:val="005E3593"/>
    <w:rsid w:val="00704080"/>
    <w:rsid w:val="00A1210A"/>
    <w:rsid w:val="00C20ED7"/>
    <w:rsid w:val="00DB3877"/>
    <w:rsid w:val="00FE14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301EFC2"/>
  <w15:chartTrackingRefBased/>
  <w15:docId w15:val="{04D43523-2432-4BCA-9AA2-0091BE1507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t-B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1459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:lang w:eastAsia="pt-BR"/>
      <w14:ligatures w14:val="none"/>
    </w:rPr>
  </w:style>
  <w:style w:type="paragraph" w:styleId="Ttulo1">
    <w:name w:val="heading 1"/>
    <w:basedOn w:val="Normal"/>
    <w:next w:val="Normal"/>
    <w:link w:val="Ttulo1Char"/>
    <w:uiPriority w:val="9"/>
    <w:qFormat/>
    <w:rsid w:val="00FE145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FE145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FE145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FE145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FE145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FE1459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FE1459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FE1459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FE1459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FE145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FE145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FE145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FE145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FE1459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FE1459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FE1459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FE1459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FE1459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har"/>
    <w:uiPriority w:val="10"/>
    <w:qFormat/>
    <w:rsid w:val="00FE1459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FE145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har"/>
    <w:uiPriority w:val="11"/>
    <w:qFormat/>
    <w:rsid w:val="00FE145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FE145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o">
    <w:name w:val="Quote"/>
    <w:basedOn w:val="Normal"/>
    <w:next w:val="Normal"/>
    <w:link w:val="CitaoChar"/>
    <w:uiPriority w:val="29"/>
    <w:qFormat/>
    <w:rsid w:val="00FE145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FE1459"/>
    <w:rPr>
      <w:i/>
      <w:iCs/>
      <w:color w:val="404040" w:themeColor="text1" w:themeTint="BF"/>
    </w:rPr>
  </w:style>
  <w:style w:type="paragraph" w:styleId="PargrafodaLista">
    <w:name w:val="List Paragraph"/>
    <w:basedOn w:val="Normal"/>
    <w:uiPriority w:val="34"/>
    <w:qFormat/>
    <w:rsid w:val="00FE1459"/>
    <w:pPr>
      <w:ind w:left="720"/>
      <w:contextualSpacing/>
    </w:pPr>
  </w:style>
  <w:style w:type="character" w:styleId="nfaseIntensa">
    <w:name w:val="Intense Emphasis"/>
    <w:basedOn w:val="Fontepargpadro"/>
    <w:uiPriority w:val="21"/>
    <w:qFormat/>
    <w:rsid w:val="00FE1459"/>
    <w:rPr>
      <w:i/>
      <w:iCs/>
      <w:color w:val="0F4761" w:themeColor="accent1" w:themeShade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FE145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FE1459"/>
    <w:rPr>
      <w:i/>
      <w:iCs/>
      <w:color w:val="0F4761" w:themeColor="accent1" w:themeShade="BF"/>
    </w:rPr>
  </w:style>
  <w:style w:type="character" w:styleId="RefernciaIntensa">
    <w:name w:val="Intense Reference"/>
    <w:basedOn w:val="Fontepargpadro"/>
    <w:uiPriority w:val="32"/>
    <w:qFormat/>
    <w:rsid w:val="00FE1459"/>
    <w:rPr>
      <w:b/>
      <w:bCs/>
      <w:smallCaps/>
      <w:color w:val="0F4761" w:themeColor="accent1" w:themeShade="BF"/>
      <w:spacing w:val="5"/>
    </w:rPr>
  </w:style>
  <w:style w:type="table" w:styleId="Tabelacomgrade">
    <w:name w:val="Table Grid"/>
    <w:basedOn w:val="Tabelanormal"/>
    <w:uiPriority w:val="39"/>
    <w:rsid w:val="00FE1459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:lang w:eastAsia="pt-BR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145</Words>
  <Characters>745</Characters>
  <Application>Microsoft Office Word</Application>
  <DocSecurity>0</DocSecurity>
  <Lines>90</Lines>
  <Paragraphs>19</Paragraphs>
  <ScaleCrop>false</ScaleCrop>
  <Company/>
  <LinksUpToDate>false</LinksUpToDate>
  <CharactersWithSpaces>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ília Leal</dc:creator>
  <cp:keywords/>
  <dc:description/>
  <cp:lastModifiedBy>Marília Leal</cp:lastModifiedBy>
  <cp:revision>3</cp:revision>
  <dcterms:created xsi:type="dcterms:W3CDTF">2024-12-05T20:51:00Z</dcterms:created>
  <dcterms:modified xsi:type="dcterms:W3CDTF">2024-12-05T2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838d5df-a1ab-4df7-ac9e-85d58f0cde53</vt:lpwstr>
  </property>
</Properties>
</file>